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F38" w:rsidRPr="00BE1C2B" w:rsidRDefault="003064D4" w:rsidP="003064D4">
      <w:pPr>
        <w:jc w:val="center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BE1C2B">
        <w:rPr>
          <w:rFonts w:ascii="Times New Roman" w:hAnsi="Times New Roman" w:cs="Times New Roman"/>
          <w:b/>
          <w:sz w:val="28"/>
          <w:szCs w:val="28"/>
          <w:lang w:val="en-IN"/>
        </w:rPr>
        <w:t xml:space="preserve">Status of School Education in India: </w:t>
      </w:r>
      <w:r w:rsidR="00BE1C2B" w:rsidRPr="00BE1C2B">
        <w:rPr>
          <w:rFonts w:ascii="Times New Roman" w:hAnsi="Times New Roman" w:cs="Times New Roman"/>
          <w:b/>
          <w:sz w:val="28"/>
          <w:szCs w:val="28"/>
          <w:lang w:val="en-IN"/>
        </w:rPr>
        <w:t>Observations</w:t>
      </w:r>
      <w:r w:rsidRPr="00BE1C2B">
        <w:rPr>
          <w:rFonts w:ascii="Times New Roman" w:hAnsi="Times New Roman" w:cs="Times New Roman"/>
          <w:b/>
          <w:sz w:val="28"/>
          <w:szCs w:val="28"/>
          <w:lang w:val="en-IN"/>
        </w:rPr>
        <w:t xml:space="preserve"> based on </w:t>
      </w:r>
      <w:r w:rsidR="004A2873">
        <w:rPr>
          <w:rFonts w:ascii="Times New Roman" w:hAnsi="Times New Roman" w:cs="Times New Roman"/>
          <w:b/>
          <w:sz w:val="28"/>
          <w:szCs w:val="28"/>
          <w:lang w:val="en-IN"/>
        </w:rPr>
        <w:t>Recent</w:t>
      </w:r>
      <w:r w:rsidRPr="00BE1C2B">
        <w:rPr>
          <w:rFonts w:ascii="Times New Roman" w:hAnsi="Times New Roman" w:cs="Times New Roman"/>
          <w:b/>
          <w:sz w:val="28"/>
          <w:szCs w:val="28"/>
          <w:lang w:val="en-IN"/>
        </w:rPr>
        <w:t xml:space="preserve"> Data</w:t>
      </w:r>
    </w:p>
    <w:p w:rsidR="00BE1C2B" w:rsidRPr="00BE1C2B" w:rsidRDefault="00BE1C2B" w:rsidP="00BE1C2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en-IN"/>
        </w:rPr>
      </w:pPr>
      <w:r w:rsidRPr="00BE1C2B">
        <w:rPr>
          <w:rFonts w:ascii="Times New Roman" w:hAnsi="Times New Roman" w:cs="Times New Roman"/>
          <w:b/>
          <w:sz w:val="24"/>
          <w:lang w:val="en-IN"/>
        </w:rPr>
        <w:t>Arun C Mehta</w:t>
      </w:r>
    </w:p>
    <w:p w:rsidR="00BE1C2B" w:rsidRPr="00BE1C2B" w:rsidRDefault="00BE1C2B" w:rsidP="00BE1C2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en-IN"/>
        </w:rPr>
      </w:pPr>
      <w:r w:rsidRPr="00BE1C2B">
        <w:rPr>
          <w:rFonts w:ascii="Times New Roman" w:hAnsi="Times New Roman" w:cs="Times New Roman"/>
          <w:b/>
          <w:sz w:val="24"/>
          <w:lang w:val="en-IN"/>
        </w:rPr>
        <w:t>Formally Professor &amp; Head of EMIS Department</w:t>
      </w:r>
    </w:p>
    <w:p w:rsidR="00BE1C2B" w:rsidRDefault="00BE1C2B" w:rsidP="00BE1C2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en-IN"/>
        </w:rPr>
      </w:pPr>
      <w:r w:rsidRPr="00BE1C2B">
        <w:rPr>
          <w:rFonts w:ascii="Times New Roman" w:hAnsi="Times New Roman" w:cs="Times New Roman"/>
          <w:b/>
          <w:sz w:val="24"/>
          <w:lang w:val="en-IN"/>
        </w:rPr>
        <w:t>NIEPA, New Delhi (India)</w:t>
      </w:r>
    </w:p>
    <w:p w:rsidR="00E97D08" w:rsidRPr="00E97D08" w:rsidRDefault="00E97D08" w:rsidP="00BE1C2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IN"/>
        </w:rPr>
      </w:pPr>
      <w:r w:rsidRPr="00E97D08">
        <w:rPr>
          <w:rFonts w:ascii="Times New Roman" w:hAnsi="Times New Roman" w:cs="Times New Roman"/>
          <w:sz w:val="24"/>
          <w:lang w:val="en-IN"/>
        </w:rPr>
        <w:t>(E-mail: acmehta100@gmail.com)</w:t>
      </w:r>
    </w:p>
    <w:p w:rsidR="00BE1C2B" w:rsidRPr="00DA0694" w:rsidRDefault="00BE1C2B" w:rsidP="00BD50AB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DA0694">
        <w:rPr>
          <w:rFonts w:ascii="Times New Roman" w:hAnsi="Times New Roman" w:cs="Times New Roman"/>
          <w:b/>
          <w:sz w:val="24"/>
          <w:szCs w:val="24"/>
          <w:lang w:val="en-IN"/>
        </w:rPr>
        <w:t>Table 1</w:t>
      </w:r>
    </w:p>
    <w:p w:rsidR="00BE1C2B" w:rsidRPr="00DA0694" w:rsidRDefault="00BE1C2B" w:rsidP="00BE1C2B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DA0694">
        <w:rPr>
          <w:rFonts w:ascii="Times New Roman" w:hAnsi="Times New Roman" w:cs="Times New Roman"/>
          <w:b/>
          <w:sz w:val="24"/>
          <w:szCs w:val="24"/>
          <w:lang w:val="en-IN"/>
        </w:rPr>
        <w:t>Coverage of Schools in 2018-19 (U-DISE+) over 2017-18 (U-DISE)*</w:t>
      </w:r>
    </w:p>
    <w:tbl>
      <w:tblPr>
        <w:tblW w:w="10074" w:type="dxa"/>
        <w:tblInd w:w="99" w:type="dxa"/>
        <w:tblLook w:val="04A0"/>
      </w:tblPr>
      <w:tblGrid>
        <w:gridCol w:w="2906"/>
        <w:gridCol w:w="1402"/>
        <w:gridCol w:w="1273"/>
        <w:gridCol w:w="1799"/>
        <w:gridCol w:w="1276"/>
        <w:gridCol w:w="1418"/>
      </w:tblGrid>
      <w:tr w:rsidR="001C23E8" w:rsidRPr="00727EFF" w:rsidTr="00BE1C2B">
        <w:trPr>
          <w:trHeight w:val="290"/>
        </w:trPr>
        <w:tc>
          <w:tcPr>
            <w:tcW w:w="2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2D4E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articular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overnment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ided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ivate Unaide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</w:t>
            </w:r>
          </w:p>
        </w:tc>
      </w:tr>
      <w:tr w:rsidR="00BD50AB" w:rsidRPr="00727EFF" w:rsidTr="00F11886">
        <w:trPr>
          <w:trHeight w:val="340"/>
        </w:trPr>
        <w:tc>
          <w:tcPr>
            <w:tcW w:w="10074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D50AB" w:rsidRPr="00BD50AB" w:rsidRDefault="00BD50AB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umber of Schools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schools ,2017-18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94,536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422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2,24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,74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,58,940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schools ,2018-19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83,747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623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6,22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,95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,51,000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solute change in terms of number (2017-18 to 2018-19)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10,789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98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1,78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7,940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nge in terms of percentage (2017-18 to 2018-19)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3.0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0.51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Total Teachers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teachers ,2017-18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79,79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40,728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72,13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3,44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2,56,101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teachers ,2018-19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47,608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19,847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04,37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8,91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4,30,839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solute change in terms of number (2017-18 to 2018-19)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32,187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20,881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,32,24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4,53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,74,738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nge in terms of percentage (2017-18 to 2018-19)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0.6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2.48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.5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1.2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.89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Enrolment </w:t>
            </w:r>
          </w:p>
        </w:tc>
        <w:tc>
          <w:tcPr>
            <w:tcW w:w="71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rolment ,2017-18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17,55,633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9,88,914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33,08,68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,17,11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09,70,344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nrolment ,2018-19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87,16,369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5,30,022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41,22,7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,69,39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83,38,584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solute change in terms of number (2017-18 to 2018-19)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30,39,264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4,58,892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14,11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,28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6,31,760</w:t>
            </w:r>
          </w:p>
        </w:tc>
      </w:tr>
      <w:tr w:rsidR="001C23E8" w:rsidRPr="00727EFF" w:rsidTr="00F11886">
        <w:trPr>
          <w:trHeight w:val="340"/>
        </w:trPr>
        <w:tc>
          <w:tcPr>
            <w:tcW w:w="29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C23E8" w:rsidRPr="001524A3" w:rsidRDefault="001C23E8" w:rsidP="002D4EE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nge in terms of percentage (2017-18 to 2018-19)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2.31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BD50AB" w:rsidRDefault="001C23E8" w:rsidP="00BE1C2B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D50A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1.64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C23E8" w:rsidRPr="001524A3" w:rsidRDefault="001C23E8" w:rsidP="00BE1C2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0</w:t>
            </w:r>
          </w:p>
        </w:tc>
      </w:tr>
    </w:tbl>
    <w:p w:rsidR="0041184E" w:rsidRDefault="00BE1C2B" w:rsidP="00BE1C2B">
      <w:pPr>
        <w:tabs>
          <w:tab w:val="left" w:pos="2156"/>
        </w:tabs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*Total may not match because of </w:t>
      </w:r>
      <w:r w:rsidR="002002D0">
        <w:rPr>
          <w:rFonts w:ascii="Times New Roman" w:hAnsi="Times New Roman" w:cs="Times New Roman"/>
          <w:sz w:val="24"/>
          <w:szCs w:val="24"/>
          <w:lang w:val="en-IN"/>
        </w:rPr>
        <w:t>recognised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and unrecognised ma</w:t>
      </w:r>
      <w:r w:rsidR="00BD50AB">
        <w:rPr>
          <w:rFonts w:ascii="Times New Roman" w:hAnsi="Times New Roman" w:cs="Times New Roman"/>
          <w:sz w:val="24"/>
          <w:szCs w:val="24"/>
          <w:lang w:val="en-IN"/>
        </w:rPr>
        <w:t>darsas which is not considered. Data has been downloaded from the official portals of U-DISE &amp; U-DISE+ from time to time.</w:t>
      </w:r>
    </w:p>
    <w:p w:rsidR="00996998" w:rsidRPr="00813ADC" w:rsidRDefault="0041184E" w:rsidP="0027432C">
      <w:pPr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  <w:r w:rsidR="00996998" w:rsidRPr="00813ADC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>Table 2</w:t>
      </w:r>
    </w:p>
    <w:p w:rsidR="00996998" w:rsidRPr="00813ADC" w:rsidRDefault="00996998" w:rsidP="00996998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813ADC">
        <w:rPr>
          <w:rFonts w:ascii="Times New Roman" w:hAnsi="Times New Roman" w:cs="Times New Roman"/>
          <w:b/>
          <w:sz w:val="24"/>
          <w:szCs w:val="24"/>
          <w:lang w:val="en-IN"/>
        </w:rPr>
        <w:t xml:space="preserve">Facility Indicators: </w:t>
      </w:r>
      <w:r w:rsidR="00813ADC" w:rsidRPr="00813ADC">
        <w:rPr>
          <w:rFonts w:ascii="Times New Roman" w:hAnsi="Times New Roman" w:cs="Times New Roman"/>
          <w:b/>
          <w:sz w:val="24"/>
          <w:szCs w:val="24"/>
          <w:lang w:val="en-IN"/>
        </w:rPr>
        <w:t>A</w:t>
      </w:r>
      <w:r w:rsidRPr="00813ADC">
        <w:rPr>
          <w:rFonts w:ascii="Times New Roman" w:hAnsi="Times New Roman" w:cs="Times New Roman"/>
          <w:b/>
          <w:sz w:val="24"/>
          <w:szCs w:val="24"/>
          <w:lang w:val="en-IN"/>
        </w:rPr>
        <w:t>ll India, 2017-18</w:t>
      </w:r>
    </w:p>
    <w:tbl>
      <w:tblPr>
        <w:tblW w:w="6900" w:type="dxa"/>
        <w:tblInd w:w="1440" w:type="dxa"/>
        <w:tblLook w:val="04A0"/>
      </w:tblPr>
      <w:tblGrid>
        <w:gridCol w:w="2420"/>
        <w:gridCol w:w="960"/>
        <w:gridCol w:w="2560"/>
        <w:gridCol w:w="960"/>
      </w:tblGrid>
      <w:tr w:rsidR="00996998" w:rsidRPr="002D7EAB" w:rsidTr="00996998">
        <w:trPr>
          <w:trHeight w:val="290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acilitie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acilitie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</w:t>
            </w:r>
          </w:p>
        </w:tc>
      </w:tr>
      <w:tr w:rsidR="00996998" w:rsidRPr="00996998" w:rsidTr="00996998">
        <w:trPr>
          <w:trHeight w:val="29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Build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.24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Ram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12</w:t>
            </w:r>
          </w:p>
        </w:tc>
      </w:tr>
      <w:tr w:rsidR="00996998" w:rsidRPr="00996998" w:rsidTr="00996998">
        <w:trPr>
          <w:trHeight w:val="48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Boundary Wal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15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hysics Labora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49</w:t>
            </w:r>
          </w:p>
        </w:tc>
      </w:tr>
      <w:tr w:rsidR="00996998" w:rsidRPr="00996998" w:rsidTr="00996998">
        <w:trPr>
          <w:trHeight w:val="49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eparate Room for HM/ Princip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53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Chemistry Labora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22</w:t>
            </w:r>
          </w:p>
        </w:tc>
      </w:tr>
      <w:tr w:rsidR="00996998" w:rsidRPr="00996998" w:rsidTr="00996998">
        <w:trPr>
          <w:trHeight w:val="48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Electricity connec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14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Biology Labora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46</w:t>
            </w:r>
          </w:p>
        </w:tc>
      </w:tr>
      <w:tr w:rsidR="00996998" w:rsidRPr="00996998" w:rsidTr="00996998">
        <w:trPr>
          <w:trHeight w:val="48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Libra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38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Computer Labora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17</w:t>
            </w:r>
          </w:p>
        </w:tc>
      </w:tr>
      <w:tr w:rsidR="00996998" w:rsidRPr="00996998" w:rsidTr="00996998">
        <w:trPr>
          <w:trHeight w:val="72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Librari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2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Mathematics Labora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47</w:t>
            </w:r>
          </w:p>
        </w:tc>
      </w:tr>
      <w:tr w:rsidR="00996998" w:rsidRPr="00996998" w:rsidTr="00996998">
        <w:trPr>
          <w:trHeight w:val="48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laygrou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17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Language Labora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9</w:t>
            </w:r>
          </w:p>
        </w:tc>
      </w:tr>
      <w:tr w:rsidR="00996998" w:rsidRPr="00996998" w:rsidTr="00996998">
        <w:trPr>
          <w:trHeight w:val="48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Comput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57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Geography Labora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24</w:t>
            </w:r>
          </w:p>
        </w:tc>
      </w:tr>
      <w:tr w:rsidR="00996998" w:rsidRPr="00996998" w:rsidTr="00996998">
        <w:trPr>
          <w:trHeight w:val="72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Functional Computer</w:t>
            </w:r>
          </w:p>
          <w:p w:rsidR="00813ADC" w:rsidRPr="002D7EAB" w:rsidRDefault="00813ADC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7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Home Science Labora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3</w:t>
            </w:r>
          </w:p>
        </w:tc>
      </w:tr>
      <w:tr w:rsidR="00996998" w:rsidRPr="00996998" w:rsidTr="00996998">
        <w:trPr>
          <w:trHeight w:val="48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Internet Connec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sychology  Labora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8</w:t>
            </w:r>
          </w:p>
        </w:tc>
      </w:tr>
      <w:tr w:rsidR="00996998" w:rsidRPr="00996998" w:rsidTr="00996998">
        <w:trPr>
          <w:trHeight w:val="72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Drinking Water Facility(Functional)</w:t>
            </w:r>
          </w:p>
          <w:p w:rsidR="00813ADC" w:rsidRPr="002D7EAB" w:rsidRDefault="00813ADC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.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Integrated Science La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8</w:t>
            </w:r>
          </w:p>
        </w:tc>
      </w:tr>
      <w:tr w:rsidR="00996998" w:rsidRPr="00996998" w:rsidTr="00996998">
        <w:trPr>
          <w:trHeight w:val="490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Functional Drinking Water Facilit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07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96998" w:rsidRPr="002D7EAB" w:rsidRDefault="00996998" w:rsidP="009969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D7EA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:rsidR="00DA0694" w:rsidRPr="00813ADC" w:rsidRDefault="00813ADC" w:rsidP="008653F2">
      <w:pPr>
        <w:tabs>
          <w:tab w:val="left" w:pos="2156"/>
        </w:tabs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t xml:space="preserve">                     </w:t>
      </w:r>
      <w:r w:rsidR="007721F8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  <w:r w:rsidRPr="00813ADC">
        <w:rPr>
          <w:rFonts w:ascii="Times New Roman" w:hAnsi="Times New Roman" w:cs="Times New Roman"/>
          <w:sz w:val="20"/>
          <w:szCs w:val="24"/>
          <w:lang w:val="en-IN"/>
        </w:rPr>
        <w:t>Source: U-DISE 2017-18, NIEPA, New Delhi</w:t>
      </w:r>
    </w:p>
    <w:p w:rsidR="00813ADC" w:rsidRDefault="00813ADC" w:rsidP="00813ADC">
      <w:pPr>
        <w:spacing w:after="0" w:line="240" w:lineRule="auto"/>
        <w:rPr>
          <w:b/>
        </w:rPr>
      </w:pPr>
    </w:p>
    <w:p w:rsidR="00E24E18" w:rsidRPr="009F02FA" w:rsidRDefault="00E24E18" w:rsidP="00813AD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02FA">
        <w:rPr>
          <w:rFonts w:ascii="Times New Roman" w:hAnsi="Times New Roman" w:cs="Times New Roman"/>
          <w:b/>
          <w:sz w:val="24"/>
          <w:szCs w:val="24"/>
        </w:rPr>
        <w:t>Table 3</w:t>
      </w:r>
    </w:p>
    <w:p w:rsidR="00813ADC" w:rsidRPr="009F02FA" w:rsidRDefault="00813ADC" w:rsidP="00813AD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02FA">
        <w:rPr>
          <w:rFonts w:ascii="Times New Roman" w:hAnsi="Times New Roman" w:cs="Times New Roman"/>
          <w:b/>
          <w:sz w:val="24"/>
          <w:szCs w:val="24"/>
        </w:rPr>
        <w:t xml:space="preserve">Percent of Schools having Electricity, Computer and Internet Connectivity </w:t>
      </w:r>
      <w:r w:rsidR="007721F8">
        <w:rPr>
          <w:rFonts w:ascii="Times New Roman" w:hAnsi="Times New Roman" w:cs="Times New Roman"/>
          <w:b/>
          <w:sz w:val="24"/>
          <w:szCs w:val="24"/>
        </w:rPr>
        <w:br/>
      </w:r>
      <w:r w:rsidRPr="009F02FA">
        <w:rPr>
          <w:rFonts w:ascii="Times New Roman" w:hAnsi="Times New Roman" w:cs="Times New Roman"/>
          <w:b/>
          <w:sz w:val="24"/>
          <w:szCs w:val="24"/>
        </w:rPr>
        <w:t>in School</w:t>
      </w:r>
    </w:p>
    <w:p w:rsidR="00813ADC" w:rsidRPr="009F02FA" w:rsidRDefault="00813ADC" w:rsidP="00813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02FA">
        <w:rPr>
          <w:rFonts w:ascii="Times New Roman" w:hAnsi="Times New Roman" w:cs="Times New Roman"/>
          <w:sz w:val="24"/>
          <w:szCs w:val="24"/>
        </w:rPr>
        <w:t>2017-18</w:t>
      </w:r>
    </w:p>
    <w:tbl>
      <w:tblPr>
        <w:tblStyle w:val="TableGrid"/>
        <w:tblW w:w="0" w:type="auto"/>
        <w:tblInd w:w="1440" w:type="dxa"/>
        <w:tblLook w:val="04A0"/>
      </w:tblPr>
      <w:tblGrid>
        <w:gridCol w:w="2394"/>
        <w:gridCol w:w="2394"/>
        <w:gridCol w:w="2394"/>
      </w:tblGrid>
      <w:tr w:rsidR="00813ADC" w:rsidRPr="006642E6" w:rsidTr="00F11886"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Facility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Primary Only Schools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All Schools</w:t>
            </w:r>
          </w:p>
        </w:tc>
      </w:tr>
      <w:tr w:rsidR="00813ADC" w:rsidRPr="006642E6" w:rsidTr="00F11886">
        <w:tc>
          <w:tcPr>
            <w:tcW w:w="2394" w:type="dxa"/>
          </w:tcPr>
          <w:p w:rsidR="00813ADC" w:rsidRPr="009F02FA" w:rsidRDefault="00813ADC" w:rsidP="00813ADC">
            <w:pPr>
              <w:jc w:val="both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Electricity Connection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51.85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63.14</w:t>
            </w:r>
          </w:p>
        </w:tc>
      </w:tr>
      <w:tr w:rsidR="00813ADC" w:rsidRPr="006642E6" w:rsidTr="00F11886">
        <w:tc>
          <w:tcPr>
            <w:tcW w:w="2394" w:type="dxa"/>
          </w:tcPr>
          <w:p w:rsidR="00813ADC" w:rsidRPr="009F02FA" w:rsidRDefault="00813ADC" w:rsidP="00813ADC">
            <w:pPr>
              <w:jc w:val="both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Computer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12.20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29.57</w:t>
            </w:r>
          </w:p>
        </w:tc>
      </w:tr>
      <w:tr w:rsidR="00813ADC" w:rsidRPr="006642E6" w:rsidTr="00F11886">
        <w:tc>
          <w:tcPr>
            <w:tcW w:w="2394" w:type="dxa"/>
          </w:tcPr>
          <w:p w:rsidR="00813ADC" w:rsidRPr="009F02FA" w:rsidRDefault="00813ADC" w:rsidP="00813ADC">
            <w:pPr>
              <w:jc w:val="both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Internet Connection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3.54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13.61</w:t>
            </w:r>
          </w:p>
        </w:tc>
      </w:tr>
      <w:tr w:rsidR="00813ADC" w:rsidRPr="006642E6" w:rsidTr="00F11886">
        <w:tc>
          <w:tcPr>
            <w:tcW w:w="2394" w:type="dxa"/>
          </w:tcPr>
          <w:p w:rsidR="00813ADC" w:rsidRPr="009F02FA" w:rsidRDefault="00813ADC" w:rsidP="00813ADC">
            <w:pPr>
              <w:jc w:val="both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Functional Computer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4.19</w:t>
            </w:r>
          </w:p>
        </w:tc>
        <w:tc>
          <w:tcPr>
            <w:tcW w:w="2394" w:type="dxa"/>
          </w:tcPr>
          <w:p w:rsidR="00813ADC" w:rsidRPr="009F02FA" w:rsidRDefault="00813ADC" w:rsidP="00813ADC">
            <w:pPr>
              <w:jc w:val="center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13.07</w:t>
            </w:r>
          </w:p>
        </w:tc>
      </w:tr>
      <w:tr w:rsidR="00813ADC" w:rsidRPr="006642E6" w:rsidTr="00F11886">
        <w:tc>
          <w:tcPr>
            <w:tcW w:w="2394" w:type="dxa"/>
          </w:tcPr>
          <w:p w:rsidR="00813ADC" w:rsidRPr="009F02FA" w:rsidRDefault="00813ADC" w:rsidP="00813ADC">
            <w:pPr>
              <w:jc w:val="both"/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Computer Laboratory</w:t>
            </w:r>
          </w:p>
          <w:p w:rsidR="00813ADC" w:rsidRPr="009F02FA" w:rsidRDefault="00813ADC" w:rsidP="00E24E18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(Hr. Secondary Schools)</w:t>
            </w:r>
          </w:p>
        </w:tc>
        <w:tc>
          <w:tcPr>
            <w:tcW w:w="2394" w:type="dxa"/>
          </w:tcPr>
          <w:p w:rsidR="00813ADC" w:rsidRPr="009F02FA" w:rsidRDefault="00691B98" w:rsidP="00813A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</w:t>
            </w:r>
            <w:r w:rsidR="00813ADC" w:rsidRPr="009F02FA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394" w:type="dxa"/>
          </w:tcPr>
          <w:p w:rsidR="00813ADC" w:rsidRPr="009F02FA" w:rsidRDefault="00691B98" w:rsidP="00813A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</w:t>
            </w:r>
            <w:r w:rsidR="00813ADC" w:rsidRPr="009F02FA">
              <w:rPr>
                <w:rFonts w:ascii="Times New Roman" w:hAnsi="Times New Roman" w:cs="Times New Roman"/>
              </w:rPr>
              <w:t>45.17</w:t>
            </w:r>
          </w:p>
        </w:tc>
      </w:tr>
    </w:tbl>
    <w:p w:rsidR="00813ADC" w:rsidRPr="006642E6" w:rsidRDefault="00813ADC" w:rsidP="00F11886">
      <w:pPr>
        <w:ind w:left="720"/>
        <w:jc w:val="both"/>
        <w:rPr>
          <w:sz w:val="18"/>
        </w:rPr>
      </w:pPr>
      <w:r w:rsidRPr="006642E6">
        <w:rPr>
          <w:sz w:val="18"/>
        </w:rPr>
        <w:t xml:space="preserve">            </w:t>
      </w:r>
      <w:r>
        <w:rPr>
          <w:sz w:val="18"/>
        </w:rPr>
        <w:t xml:space="preserve">   </w:t>
      </w:r>
      <w:r w:rsidRPr="006642E6">
        <w:rPr>
          <w:sz w:val="18"/>
        </w:rPr>
        <w:t xml:space="preserve">Source: </w:t>
      </w:r>
      <w:r w:rsidR="007721F8" w:rsidRPr="00813ADC">
        <w:rPr>
          <w:rFonts w:ascii="Times New Roman" w:hAnsi="Times New Roman" w:cs="Times New Roman"/>
          <w:sz w:val="20"/>
          <w:szCs w:val="24"/>
          <w:lang w:val="en-IN"/>
        </w:rPr>
        <w:t>U-DISE 2017-18, NIEPA, New Delhi</w:t>
      </w:r>
    </w:p>
    <w:p w:rsidR="00874AC4" w:rsidRDefault="00874AC4" w:rsidP="00E24E18">
      <w:pPr>
        <w:tabs>
          <w:tab w:val="center" w:pos="4680"/>
          <w:tab w:val="left" w:pos="854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1184E" w:rsidRDefault="0041184E" w:rsidP="00E24E18">
      <w:pPr>
        <w:tabs>
          <w:tab w:val="center" w:pos="4680"/>
          <w:tab w:val="left" w:pos="854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1184E" w:rsidRDefault="0041184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74AC4" w:rsidRDefault="00874AC4" w:rsidP="00E24E18">
      <w:pPr>
        <w:tabs>
          <w:tab w:val="center" w:pos="4680"/>
          <w:tab w:val="left" w:pos="854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74AC4" w:rsidRDefault="00874AC4" w:rsidP="00E24E18">
      <w:pPr>
        <w:tabs>
          <w:tab w:val="center" w:pos="4680"/>
          <w:tab w:val="left" w:pos="854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74AC4" w:rsidRDefault="00874AC4" w:rsidP="00E24E18">
      <w:pPr>
        <w:tabs>
          <w:tab w:val="center" w:pos="4680"/>
          <w:tab w:val="left" w:pos="854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0638" w:rsidRDefault="003D0638" w:rsidP="00E24E18">
      <w:pPr>
        <w:tabs>
          <w:tab w:val="center" w:pos="4680"/>
          <w:tab w:val="left" w:pos="854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74AC4" w:rsidRDefault="00874AC4" w:rsidP="00E24E18">
      <w:pPr>
        <w:tabs>
          <w:tab w:val="center" w:pos="4680"/>
          <w:tab w:val="left" w:pos="854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24E18" w:rsidRPr="009F02FA" w:rsidRDefault="00E24E18" w:rsidP="00E24E18">
      <w:pPr>
        <w:tabs>
          <w:tab w:val="center" w:pos="4680"/>
          <w:tab w:val="left" w:pos="854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02FA">
        <w:rPr>
          <w:rFonts w:ascii="Times New Roman" w:hAnsi="Times New Roman" w:cs="Times New Roman"/>
          <w:b/>
          <w:sz w:val="24"/>
          <w:szCs w:val="24"/>
        </w:rPr>
        <w:t>Table 4</w:t>
      </w:r>
    </w:p>
    <w:p w:rsidR="00813ADC" w:rsidRPr="009F02FA" w:rsidRDefault="00813ADC" w:rsidP="00E24E18">
      <w:pPr>
        <w:tabs>
          <w:tab w:val="center" w:pos="4680"/>
          <w:tab w:val="left" w:pos="8544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02FA">
        <w:rPr>
          <w:rFonts w:ascii="Times New Roman" w:hAnsi="Times New Roman" w:cs="Times New Roman"/>
          <w:b/>
          <w:sz w:val="24"/>
          <w:szCs w:val="24"/>
        </w:rPr>
        <w:t xml:space="preserve">Schools having </w:t>
      </w:r>
      <w:r w:rsidRPr="009F02FA">
        <w:rPr>
          <w:rFonts w:ascii="Times New Roman" w:hAnsi="Times New Roman" w:cs="Times New Roman"/>
          <w:b/>
          <w:sz w:val="24"/>
          <w:szCs w:val="24"/>
        </w:rPr>
        <w:tab/>
        <w:t>Electricity, Computer and Internet Connectivity in Schools (All) in Selected States</w:t>
      </w:r>
    </w:p>
    <w:p w:rsidR="00813ADC" w:rsidRPr="009F02FA" w:rsidRDefault="00813ADC" w:rsidP="00E24E1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02FA">
        <w:rPr>
          <w:rFonts w:ascii="Times New Roman" w:hAnsi="Times New Roman" w:cs="Times New Roman"/>
          <w:sz w:val="24"/>
          <w:szCs w:val="24"/>
        </w:rPr>
        <w:t>2017-18</w:t>
      </w:r>
    </w:p>
    <w:tbl>
      <w:tblPr>
        <w:tblStyle w:val="TableGrid"/>
        <w:tblW w:w="10603" w:type="dxa"/>
        <w:tblLayout w:type="fixed"/>
        <w:tblLook w:val="04A0"/>
      </w:tblPr>
      <w:tblGrid>
        <w:gridCol w:w="1242"/>
        <w:gridCol w:w="858"/>
        <w:gridCol w:w="772"/>
        <w:gridCol w:w="1366"/>
        <w:gridCol w:w="999"/>
        <w:gridCol w:w="772"/>
        <w:gridCol w:w="772"/>
        <w:gridCol w:w="1088"/>
        <w:gridCol w:w="772"/>
        <w:gridCol w:w="1084"/>
        <w:gridCol w:w="878"/>
      </w:tblGrid>
      <w:tr w:rsidR="00813ADC" w:rsidRPr="00490332" w:rsidTr="006B304D">
        <w:tc>
          <w:tcPr>
            <w:tcW w:w="124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Facility</w:t>
            </w:r>
          </w:p>
        </w:tc>
        <w:tc>
          <w:tcPr>
            <w:tcW w:w="858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Assam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Bihar</w:t>
            </w:r>
          </w:p>
        </w:tc>
        <w:tc>
          <w:tcPr>
            <w:tcW w:w="1366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Jharkhand</w:t>
            </w:r>
          </w:p>
        </w:tc>
        <w:tc>
          <w:tcPr>
            <w:tcW w:w="999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Odisha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UP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MP</w:t>
            </w:r>
          </w:p>
        </w:tc>
        <w:tc>
          <w:tcPr>
            <w:tcW w:w="1088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Andhra Pradesh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Delhi</w:t>
            </w:r>
          </w:p>
        </w:tc>
        <w:tc>
          <w:tcPr>
            <w:tcW w:w="1084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Gujarat</w:t>
            </w:r>
          </w:p>
        </w:tc>
        <w:tc>
          <w:tcPr>
            <w:tcW w:w="878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  <w:b/>
              </w:rPr>
            </w:pPr>
            <w:r w:rsidRPr="009F02FA">
              <w:rPr>
                <w:rFonts w:ascii="Times New Roman" w:hAnsi="Times New Roman" w:cs="Times New Roman"/>
                <w:b/>
              </w:rPr>
              <w:t>All India</w:t>
            </w:r>
          </w:p>
        </w:tc>
      </w:tr>
      <w:tr w:rsidR="00813ADC" w:rsidRPr="00490332" w:rsidTr="006B304D">
        <w:tc>
          <w:tcPr>
            <w:tcW w:w="124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Electricity Connection</w:t>
            </w:r>
          </w:p>
        </w:tc>
        <w:tc>
          <w:tcPr>
            <w:tcW w:w="858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24.28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45.82</w:t>
            </w:r>
          </w:p>
        </w:tc>
        <w:tc>
          <w:tcPr>
            <w:tcW w:w="1366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47.46</w:t>
            </w:r>
          </w:p>
        </w:tc>
        <w:tc>
          <w:tcPr>
            <w:tcW w:w="999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36.50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44.76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32.58</w:t>
            </w:r>
          </w:p>
        </w:tc>
        <w:tc>
          <w:tcPr>
            <w:tcW w:w="1088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92.80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99.93</w:t>
            </w:r>
          </w:p>
        </w:tc>
        <w:tc>
          <w:tcPr>
            <w:tcW w:w="1084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99.91</w:t>
            </w:r>
          </w:p>
        </w:tc>
        <w:tc>
          <w:tcPr>
            <w:tcW w:w="878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63.14</w:t>
            </w:r>
          </w:p>
        </w:tc>
      </w:tr>
      <w:tr w:rsidR="00813ADC" w:rsidRPr="00490332" w:rsidTr="006B304D">
        <w:tc>
          <w:tcPr>
            <w:tcW w:w="124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Functional Computer</w:t>
            </w:r>
          </w:p>
        </w:tc>
        <w:tc>
          <w:tcPr>
            <w:tcW w:w="858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3.98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1366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4.84</w:t>
            </w:r>
          </w:p>
        </w:tc>
        <w:tc>
          <w:tcPr>
            <w:tcW w:w="999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3.22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3.17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5.99</w:t>
            </w:r>
          </w:p>
        </w:tc>
        <w:tc>
          <w:tcPr>
            <w:tcW w:w="1088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24.03</w:t>
            </w:r>
          </w:p>
        </w:tc>
        <w:tc>
          <w:tcPr>
            <w:tcW w:w="772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68.25</w:t>
            </w:r>
          </w:p>
        </w:tc>
        <w:tc>
          <w:tcPr>
            <w:tcW w:w="1084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38.65</w:t>
            </w:r>
          </w:p>
        </w:tc>
        <w:tc>
          <w:tcPr>
            <w:tcW w:w="878" w:type="dxa"/>
          </w:tcPr>
          <w:p w:rsidR="00813ADC" w:rsidRPr="009F02FA" w:rsidRDefault="00813ADC" w:rsidP="00813ADC">
            <w:pPr>
              <w:rPr>
                <w:rFonts w:ascii="Times New Roman" w:hAnsi="Times New Roman" w:cs="Times New Roman"/>
              </w:rPr>
            </w:pPr>
            <w:r w:rsidRPr="009F02FA">
              <w:rPr>
                <w:rFonts w:ascii="Times New Roman" w:hAnsi="Times New Roman" w:cs="Times New Roman"/>
              </w:rPr>
              <w:t>13.07</w:t>
            </w:r>
          </w:p>
        </w:tc>
      </w:tr>
    </w:tbl>
    <w:p w:rsidR="00813ADC" w:rsidRDefault="00813ADC" w:rsidP="00813ADC">
      <w:pPr>
        <w:jc w:val="both"/>
        <w:rPr>
          <w:sz w:val="20"/>
        </w:rPr>
      </w:pPr>
      <w:r w:rsidRPr="004C361D">
        <w:rPr>
          <w:sz w:val="20"/>
        </w:rPr>
        <w:t>Source: U-DISE</w:t>
      </w:r>
      <w:r w:rsidR="00E24E18">
        <w:rPr>
          <w:sz w:val="20"/>
        </w:rPr>
        <w:t xml:space="preserve"> 2017-18, NIEPA, New Delhi</w:t>
      </w:r>
    </w:p>
    <w:p w:rsidR="00F11886" w:rsidRDefault="00F11886" w:rsidP="00813ADC">
      <w:pPr>
        <w:jc w:val="both"/>
        <w:rPr>
          <w:sz w:val="20"/>
        </w:rPr>
      </w:pPr>
    </w:p>
    <w:p w:rsidR="00F11886" w:rsidRPr="004C361D" w:rsidRDefault="00F11886" w:rsidP="00813ADC">
      <w:pPr>
        <w:jc w:val="both"/>
        <w:rPr>
          <w:sz w:val="20"/>
        </w:rPr>
      </w:pPr>
    </w:p>
    <w:p w:rsidR="006B304D" w:rsidRDefault="006B304D" w:rsidP="006B30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17320" w:rsidRPr="005F0DF4" w:rsidRDefault="00D17320" w:rsidP="00D1732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5F0DF4">
        <w:rPr>
          <w:rFonts w:ascii="Times New Roman" w:hAnsi="Times New Roman" w:cs="Times New Roman"/>
          <w:b/>
          <w:sz w:val="24"/>
          <w:szCs w:val="24"/>
          <w:lang w:val="en-IN"/>
        </w:rPr>
        <w:t xml:space="preserve">Table </w:t>
      </w:r>
      <w:r w:rsidR="00DF2C9F" w:rsidRPr="005F0DF4">
        <w:rPr>
          <w:rFonts w:ascii="Times New Roman" w:hAnsi="Times New Roman" w:cs="Times New Roman"/>
          <w:b/>
          <w:sz w:val="24"/>
          <w:szCs w:val="24"/>
          <w:lang w:val="en-IN"/>
        </w:rPr>
        <w:t>5</w:t>
      </w:r>
    </w:p>
    <w:p w:rsidR="00D17320" w:rsidRPr="005F0DF4" w:rsidRDefault="00D17320" w:rsidP="00D1732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5F0DF4">
        <w:rPr>
          <w:rFonts w:ascii="Times New Roman" w:hAnsi="Times New Roman" w:cs="Times New Roman"/>
          <w:b/>
          <w:sz w:val="24"/>
          <w:szCs w:val="24"/>
          <w:lang w:val="en-IN"/>
        </w:rPr>
        <w:t xml:space="preserve">Enrolment Ratio: </w:t>
      </w:r>
      <w:r w:rsidR="009E1338" w:rsidRPr="005F0DF4">
        <w:rPr>
          <w:rFonts w:ascii="Times New Roman" w:hAnsi="Times New Roman" w:cs="Times New Roman"/>
          <w:b/>
          <w:sz w:val="24"/>
          <w:szCs w:val="24"/>
          <w:lang w:val="en-IN"/>
        </w:rPr>
        <w:t>All India Level</w:t>
      </w:r>
      <w:r w:rsidR="006B304D">
        <w:rPr>
          <w:rFonts w:ascii="Times New Roman" w:hAnsi="Times New Roman" w:cs="Times New Roman"/>
          <w:b/>
          <w:sz w:val="24"/>
          <w:szCs w:val="24"/>
          <w:lang w:val="en-IN"/>
        </w:rPr>
        <w:t>: 2017-18 &amp; 2018-19</w:t>
      </w:r>
    </w:p>
    <w:tbl>
      <w:tblPr>
        <w:tblStyle w:val="TableGrid"/>
        <w:tblW w:w="9039" w:type="dxa"/>
        <w:tblLook w:val="04A0"/>
      </w:tblPr>
      <w:tblGrid>
        <w:gridCol w:w="1869"/>
        <w:gridCol w:w="856"/>
        <w:gridCol w:w="826"/>
        <w:gridCol w:w="830"/>
        <w:gridCol w:w="1119"/>
        <w:gridCol w:w="938"/>
        <w:gridCol w:w="771"/>
        <w:gridCol w:w="980"/>
        <w:gridCol w:w="850"/>
      </w:tblGrid>
      <w:tr w:rsidR="00DF2C9F" w:rsidRPr="0075683D" w:rsidTr="00DF2C9F">
        <w:trPr>
          <w:trHeight w:val="399"/>
        </w:trPr>
        <w:tc>
          <w:tcPr>
            <w:tcW w:w="1869" w:type="dxa"/>
            <w:vMerge w:val="restart"/>
          </w:tcPr>
          <w:p w:rsidR="00DF2C9F" w:rsidRPr="001524A3" w:rsidRDefault="00DF2C9F" w:rsidP="00D1732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DF2C9F" w:rsidRPr="001524A3" w:rsidRDefault="00DF2C9F" w:rsidP="00D1732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DF2C9F" w:rsidRPr="001524A3" w:rsidRDefault="00DF2C9F" w:rsidP="00D1732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State/UT</w:t>
            </w:r>
          </w:p>
        </w:tc>
        <w:tc>
          <w:tcPr>
            <w:tcW w:w="7170" w:type="dxa"/>
            <w:gridSpan w:val="8"/>
          </w:tcPr>
          <w:p w:rsidR="00DF2C9F" w:rsidRPr="001524A3" w:rsidRDefault="00DF2C9F" w:rsidP="00D1732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Type of Enrolment Ratio</w:t>
            </w:r>
          </w:p>
        </w:tc>
      </w:tr>
      <w:tr w:rsidR="00DF2C9F" w:rsidRPr="0075683D" w:rsidTr="00DF2C9F">
        <w:tc>
          <w:tcPr>
            <w:tcW w:w="1869" w:type="dxa"/>
            <w:vMerge/>
          </w:tcPr>
          <w:p w:rsidR="00DF2C9F" w:rsidRPr="001524A3" w:rsidRDefault="00DF2C9F" w:rsidP="00D1732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682" w:type="dxa"/>
            <w:gridSpan w:val="2"/>
          </w:tcPr>
          <w:p w:rsidR="00DF2C9F" w:rsidRPr="001524A3" w:rsidRDefault="00DF2C9F" w:rsidP="00D1732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GER</w:t>
            </w:r>
          </w:p>
        </w:tc>
        <w:tc>
          <w:tcPr>
            <w:tcW w:w="1949" w:type="dxa"/>
            <w:gridSpan w:val="2"/>
          </w:tcPr>
          <w:p w:rsidR="00DF2C9F" w:rsidRPr="001524A3" w:rsidRDefault="00DF2C9F" w:rsidP="00D1732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ER</w:t>
            </w:r>
          </w:p>
        </w:tc>
        <w:tc>
          <w:tcPr>
            <w:tcW w:w="1709" w:type="dxa"/>
            <w:gridSpan w:val="2"/>
          </w:tcPr>
          <w:p w:rsidR="00DF2C9F" w:rsidRPr="001524A3" w:rsidRDefault="00DF2C9F" w:rsidP="00D1732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SER</w:t>
            </w:r>
          </w:p>
        </w:tc>
        <w:tc>
          <w:tcPr>
            <w:tcW w:w="1830" w:type="dxa"/>
            <w:gridSpan w:val="2"/>
          </w:tcPr>
          <w:p w:rsidR="00DF2C9F" w:rsidRPr="001524A3" w:rsidRDefault="00DF2C9F" w:rsidP="00D1732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dj-NER</w:t>
            </w:r>
          </w:p>
        </w:tc>
      </w:tr>
      <w:tr w:rsidR="00DF2C9F" w:rsidRPr="0075683D" w:rsidTr="00DF2C9F">
        <w:tc>
          <w:tcPr>
            <w:tcW w:w="1869" w:type="dxa"/>
            <w:vMerge/>
          </w:tcPr>
          <w:p w:rsidR="00DF2C9F" w:rsidRPr="001524A3" w:rsidRDefault="00DF2C9F" w:rsidP="00D1732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6" w:type="dxa"/>
          </w:tcPr>
          <w:p w:rsidR="00DF2C9F" w:rsidRPr="001524A3" w:rsidRDefault="00DF2C9F" w:rsidP="00D1732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26" w:type="dxa"/>
          </w:tcPr>
          <w:p w:rsidR="00DF2C9F" w:rsidRPr="001524A3" w:rsidRDefault="00DF2C9F" w:rsidP="00D1732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830" w:type="dxa"/>
          </w:tcPr>
          <w:p w:rsidR="00DF2C9F" w:rsidRPr="001524A3" w:rsidRDefault="00DF2C9F" w:rsidP="00D1732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1119" w:type="dxa"/>
          </w:tcPr>
          <w:p w:rsidR="00DF2C9F" w:rsidRPr="001524A3" w:rsidRDefault="00DF2C9F" w:rsidP="00D1732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38" w:type="dxa"/>
          </w:tcPr>
          <w:p w:rsidR="00DF2C9F" w:rsidRPr="001524A3" w:rsidRDefault="00DF2C9F" w:rsidP="00D1732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771" w:type="dxa"/>
          </w:tcPr>
          <w:p w:rsidR="00DF2C9F" w:rsidRPr="001524A3" w:rsidRDefault="00DF2C9F" w:rsidP="00D1732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80" w:type="dxa"/>
          </w:tcPr>
          <w:p w:rsidR="00DF2C9F" w:rsidRPr="001524A3" w:rsidRDefault="00DF2C9F" w:rsidP="00D1732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50" w:type="dxa"/>
          </w:tcPr>
          <w:p w:rsidR="00DF2C9F" w:rsidRPr="001524A3" w:rsidRDefault="00DF2C9F" w:rsidP="00D1732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</w:tr>
      <w:tr w:rsidR="00DF2C9F" w:rsidRPr="0075683D" w:rsidTr="00DF2C9F">
        <w:tc>
          <w:tcPr>
            <w:tcW w:w="1869" w:type="dxa"/>
            <w:vAlign w:val="bottom"/>
          </w:tcPr>
          <w:p w:rsidR="00DF2C9F" w:rsidRPr="001524A3" w:rsidRDefault="00DF2C9F" w:rsidP="00D173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856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2.79</w:t>
            </w:r>
          </w:p>
        </w:tc>
        <w:tc>
          <w:tcPr>
            <w:tcW w:w="826" w:type="dxa"/>
            <w:vAlign w:val="bottom"/>
          </w:tcPr>
          <w:p w:rsidR="00DF2C9F" w:rsidRPr="001524A3" w:rsidRDefault="00DF2C9F" w:rsidP="00813A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2.56</w:t>
            </w:r>
          </w:p>
        </w:tc>
        <w:tc>
          <w:tcPr>
            <w:tcW w:w="83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0.05</w:t>
            </w:r>
          </w:p>
        </w:tc>
        <w:tc>
          <w:tcPr>
            <w:tcW w:w="1119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14</w:t>
            </w:r>
          </w:p>
        </w:tc>
        <w:tc>
          <w:tcPr>
            <w:tcW w:w="938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5.57</w:t>
            </w:r>
          </w:p>
        </w:tc>
        <w:tc>
          <w:tcPr>
            <w:tcW w:w="771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26</w:t>
            </w:r>
          </w:p>
        </w:tc>
        <w:tc>
          <w:tcPr>
            <w:tcW w:w="98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5.56</w:t>
            </w:r>
          </w:p>
        </w:tc>
        <w:tc>
          <w:tcPr>
            <w:tcW w:w="85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60</w:t>
            </w:r>
          </w:p>
        </w:tc>
      </w:tr>
      <w:tr w:rsidR="00DF2C9F" w:rsidRPr="0075683D" w:rsidTr="00DF2C9F">
        <w:tc>
          <w:tcPr>
            <w:tcW w:w="1869" w:type="dxa"/>
            <w:vAlign w:val="bottom"/>
          </w:tcPr>
          <w:p w:rsidR="00DF2C9F" w:rsidRPr="001524A3" w:rsidRDefault="00DF2C9F" w:rsidP="00D173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Upper primary</w:t>
            </w:r>
          </w:p>
        </w:tc>
        <w:tc>
          <w:tcPr>
            <w:tcW w:w="856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88.27</w:t>
            </w:r>
          </w:p>
        </w:tc>
        <w:tc>
          <w:tcPr>
            <w:tcW w:w="826" w:type="dxa"/>
            <w:vAlign w:val="bottom"/>
          </w:tcPr>
          <w:p w:rsidR="00DF2C9F" w:rsidRPr="001524A3" w:rsidRDefault="00DF2C9F" w:rsidP="00813A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9.98</w:t>
            </w:r>
          </w:p>
        </w:tc>
        <w:tc>
          <w:tcPr>
            <w:tcW w:w="83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0.52</w:t>
            </w:r>
          </w:p>
        </w:tc>
        <w:tc>
          <w:tcPr>
            <w:tcW w:w="1119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99</w:t>
            </w:r>
          </w:p>
        </w:tc>
        <w:tc>
          <w:tcPr>
            <w:tcW w:w="938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88.23</w:t>
            </w:r>
          </w:p>
        </w:tc>
        <w:tc>
          <w:tcPr>
            <w:tcW w:w="771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55</w:t>
            </w:r>
          </w:p>
        </w:tc>
        <w:tc>
          <w:tcPr>
            <w:tcW w:w="98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80.20</w:t>
            </w:r>
          </w:p>
        </w:tc>
        <w:tc>
          <w:tcPr>
            <w:tcW w:w="85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97</w:t>
            </w:r>
          </w:p>
        </w:tc>
      </w:tr>
      <w:tr w:rsidR="00DF2C9F" w:rsidRPr="0075683D" w:rsidTr="00DF2C9F">
        <w:tc>
          <w:tcPr>
            <w:tcW w:w="1869" w:type="dxa"/>
            <w:vAlign w:val="bottom"/>
          </w:tcPr>
          <w:p w:rsidR="00DF2C9F" w:rsidRPr="001524A3" w:rsidRDefault="00DF2C9F" w:rsidP="00D173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Elementary</w:t>
            </w:r>
          </w:p>
        </w:tc>
        <w:tc>
          <w:tcPr>
            <w:tcW w:w="856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7.22</w:t>
            </w:r>
          </w:p>
        </w:tc>
        <w:tc>
          <w:tcPr>
            <w:tcW w:w="826" w:type="dxa"/>
            <w:vAlign w:val="bottom"/>
          </w:tcPr>
          <w:p w:rsidR="00DF2C9F" w:rsidRPr="001524A3" w:rsidRDefault="00DF2C9F" w:rsidP="00813A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1.64</w:t>
            </w:r>
          </w:p>
        </w:tc>
        <w:tc>
          <w:tcPr>
            <w:tcW w:w="83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89.02</w:t>
            </w:r>
          </w:p>
        </w:tc>
        <w:tc>
          <w:tcPr>
            <w:tcW w:w="1119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46</w:t>
            </w:r>
          </w:p>
        </w:tc>
        <w:tc>
          <w:tcPr>
            <w:tcW w:w="938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2.75</w:t>
            </w:r>
          </w:p>
        </w:tc>
        <w:tc>
          <w:tcPr>
            <w:tcW w:w="771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08</w:t>
            </w:r>
          </w:p>
        </w:tc>
        <w:tc>
          <w:tcPr>
            <w:tcW w:w="98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92.73</w:t>
            </w:r>
          </w:p>
        </w:tc>
        <w:tc>
          <w:tcPr>
            <w:tcW w:w="85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26</w:t>
            </w:r>
          </w:p>
        </w:tc>
      </w:tr>
      <w:tr w:rsidR="00DF2C9F" w:rsidRPr="0075683D" w:rsidTr="00DF2C9F">
        <w:tc>
          <w:tcPr>
            <w:tcW w:w="1869" w:type="dxa"/>
            <w:vAlign w:val="bottom"/>
          </w:tcPr>
          <w:p w:rsidR="00DF2C9F" w:rsidRPr="001524A3" w:rsidRDefault="00DF2C9F" w:rsidP="00D173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Secondary</w:t>
            </w:r>
          </w:p>
        </w:tc>
        <w:tc>
          <w:tcPr>
            <w:tcW w:w="856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6.47</w:t>
            </w:r>
          </w:p>
        </w:tc>
        <w:tc>
          <w:tcPr>
            <w:tcW w:w="826" w:type="dxa"/>
            <w:vAlign w:val="bottom"/>
          </w:tcPr>
          <w:p w:rsidR="00DF2C9F" w:rsidRPr="001524A3" w:rsidRDefault="00DF2C9F" w:rsidP="00813A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9.55</w:t>
            </w:r>
          </w:p>
        </w:tc>
        <w:tc>
          <w:tcPr>
            <w:tcW w:w="83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0.23</w:t>
            </w:r>
          </w:p>
        </w:tc>
        <w:tc>
          <w:tcPr>
            <w:tcW w:w="1119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60</w:t>
            </w:r>
          </w:p>
        </w:tc>
        <w:tc>
          <w:tcPr>
            <w:tcW w:w="938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3.61</w:t>
            </w:r>
          </w:p>
        </w:tc>
        <w:tc>
          <w:tcPr>
            <w:tcW w:w="771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14</w:t>
            </w:r>
          </w:p>
        </w:tc>
        <w:tc>
          <w:tcPr>
            <w:tcW w:w="98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61.61</w:t>
            </w:r>
          </w:p>
        </w:tc>
        <w:tc>
          <w:tcPr>
            <w:tcW w:w="85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4</w:t>
            </w:r>
          </w:p>
        </w:tc>
      </w:tr>
      <w:tr w:rsidR="00DF2C9F" w:rsidRPr="0075683D" w:rsidTr="00DF2C9F">
        <w:tc>
          <w:tcPr>
            <w:tcW w:w="1869" w:type="dxa"/>
            <w:vAlign w:val="bottom"/>
          </w:tcPr>
          <w:p w:rsidR="00DF2C9F" w:rsidRPr="001524A3" w:rsidRDefault="00DF2C9F" w:rsidP="00D173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Higher Secondary</w:t>
            </w:r>
          </w:p>
        </w:tc>
        <w:tc>
          <w:tcPr>
            <w:tcW w:w="856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48.13</w:t>
            </w:r>
          </w:p>
        </w:tc>
        <w:tc>
          <w:tcPr>
            <w:tcW w:w="826" w:type="dxa"/>
            <w:vAlign w:val="bottom"/>
          </w:tcPr>
          <w:p w:rsidR="00DF2C9F" w:rsidRPr="001524A3" w:rsidRDefault="00DF2C9F" w:rsidP="00813A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8.56</w:t>
            </w:r>
          </w:p>
        </w:tc>
        <w:tc>
          <w:tcPr>
            <w:tcW w:w="83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7.77</w:t>
            </w:r>
          </w:p>
        </w:tc>
        <w:tc>
          <w:tcPr>
            <w:tcW w:w="1119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8</w:t>
            </w:r>
          </w:p>
        </w:tc>
        <w:tc>
          <w:tcPr>
            <w:tcW w:w="938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9.32</w:t>
            </w:r>
          </w:p>
        </w:tc>
        <w:tc>
          <w:tcPr>
            <w:tcW w:w="771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64</w:t>
            </w:r>
          </w:p>
        </w:tc>
        <w:tc>
          <w:tcPr>
            <w:tcW w:w="980" w:type="dxa"/>
          </w:tcPr>
          <w:p w:rsidR="00DF2C9F" w:rsidRPr="001524A3" w:rsidRDefault="00DF2C9F" w:rsidP="009E1338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-</w:t>
            </w:r>
          </w:p>
        </w:tc>
        <w:tc>
          <w:tcPr>
            <w:tcW w:w="850" w:type="dxa"/>
            <w:vAlign w:val="bottom"/>
          </w:tcPr>
          <w:p w:rsidR="00DF2C9F" w:rsidRPr="001524A3" w:rsidRDefault="00DF2C9F" w:rsidP="00813AD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8</w:t>
            </w:r>
          </w:p>
        </w:tc>
      </w:tr>
    </w:tbl>
    <w:p w:rsidR="006B304D" w:rsidRDefault="009E1338" w:rsidP="006B304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IN"/>
        </w:rPr>
      </w:pPr>
      <w:r w:rsidRPr="009E1338">
        <w:rPr>
          <w:rFonts w:ascii="Times New Roman" w:hAnsi="Times New Roman" w:cs="Times New Roman"/>
          <w:sz w:val="20"/>
          <w:szCs w:val="20"/>
          <w:lang w:val="en-IN"/>
        </w:rPr>
        <w:t>Source:</w:t>
      </w:r>
      <w:r w:rsidR="005B2C10">
        <w:rPr>
          <w:rFonts w:ascii="Times New Roman" w:hAnsi="Times New Roman" w:cs="Times New Roman"/>
          <w:sz w:val="20"/>
          <w:szCs w:val="20"/>
          <w:lang w:val="en-IN"/>
        </w:rPr>
        <w:t xml:space="preserve"> </w:t>
      </w:r>
      <w:r w:rsidRPr="009E1338">
        <w:rPr>
          <w:rFonts w:ascii="Times New Roman" w:hAnsi="Times New Roman" w:cs="Times New Roman"/>
          <w:sz w:val="20"/>
          <w:szCs w:val="20"/>
          <w:lang w:val="en-IN"/>
        </w:rPr>
        <w:t xml:space="preserve">UDISE (NIEPA, New Delhi) &amp; UDISE+ (Department of School Education &amp; Literacy, </w:t>
      </w:r>
      <w:r>
        <w:rPr>
          <w:rFonts w:ascii="Times New Roman" w:hAnsi="Times New Roman" w:cs="Times New Roman"/>
          <w:sz w:val="20"/>
          <w:szCs w:val="20"/>
          <w:lang w:val="en-IN"/>
        </w:rPr>
        <w:t xml:space="preserve">Ministry </w:t>
      </w:r>
    </w:p>
    <w:p w:rsidR="00D17320" w:rsidRPr="009E1338" w:rsidRDefault="009E1338" w:rsidP="006B304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IN"/>
        </w:rPr>
      </w:pPr>
      <w:r>
        <w:rPr>
          <w:rFonts w:ascii="Times New Roman" w:hAnsi="Times New Roman" w:cs="Times New Roman"/>
          <w:sz w:val="20"/>
          <w:szCs w:val="20"/>
          <w:lang w:val="en-IN"/>
        </w:rPr>
        <w:t>of</w:t>
      </w:r>
      <w:r w:rsidR="005B2C10">
        <w:rPr>
          <w:rFonts w:ascii="Times New Roman" w:hAnsi="Times New Roman" w:cs="Times New Roman"/>
          <w:sz w:val="20"/>
          <w:szCs w:val="20"/>
          <w:lang w:val="en-IN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IN"/>
        </w:rPr>
        <w:t>Education</w:t>
      </w:r>
    </w:p>
    <w:p w:rsidR="006B304D" w:rsidRDefault="006B304D" w:rsidP="006B304D">
      <w:pPr>
        <w:tabs>
          <w:tab w:val="left" w:pos="21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:rsidR="00874AC4" w:rsidRDefault="00874AC4">
      <w:pPr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br w:type="page"/>
      </w:r>
    </w:p>
    <w:p w:rsidR="0090567F" w:rsidRPr="005F0DF4" w:rsidRDefault="002D4EE6" w:rsidP="002D4EE6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5F0DF4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 xml:space="preserve">Table </w:t>
      </w:r>
      <w:r w:rsidR="005F0DF4" w:rsidRPr="005F0DF4">
        <w:rPr>
          <w:rFonts w:ascii="Times New Roman" w:hAnsi="Times New Roman" w:cs="Times New Roman"/>
          <w:b/>
          <w:sz w:val="24"/>
          <w:szCs w:val="24"/>
          <w:lang w:val="en-IN"/>
        </w:rPr>
        <w:t>6</w:t>
      </w:r>
    </w:p>
    <w:p w:rsidR="002D4EE6" w:rsidRPr="005F0DF4" w:rsidRDefault="002D4EE6" w:rsidP="002D4EE6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5F0DF4">
        <w:rPr>
          <w:rFonts w:ascii="Times New Roman" w:hAnsi="Times New Roman" w:cs="Times New Roman"/>
          <w:b/>
          <w:sz w:val="24"/>
          <w:szCs w:val="24"/>
          <w:lang w:val="en-IN"/>
        </w:rPr>
        <w:t xml:space="preserve">Enrolment Ratio: </w:t>
      </w:r>
      <w:r w:rsidR="00381A1B" w:rsidRPr="005F0DF4">
        <w:rPr>
          <w:rFonts w:ascii="Times New Roman" w:hAnsi="Times New Roman" w:cs="Times New Roman"/>
          <w:b/>
          <w:sz w:val="24"/>
          <w:szCs w:val="24"/>
          <w:lang w:val="en-IN"/>
        </w:rPr>
        <w:t>Primary Level</w:t>
      </w:r>
    </w:p>
    <w:tbl>
      <w:tblPr>
        <w:tblStyle w:val="TableGrid"/>
        <w:tblW w:w="9712" w:type="dxa"/>
        <w:tblLook w:val="04A0"/>
      </w:tblPr>
      <w:tblGrid>
        <w:gridCol w:w="673"/>
        <w:gridCol w:w="1869"/>
        <w:gridCol w:w="856"/>
        <w:gridCol w:w="826"/>
        <w:gridCol w:w="830"/>
        <w:gridCol w:w="1119"/>
        <w:gridCol w:w="938"/>
        <w:gridCol w:w="771"/>
        <w:gridCol w:w="980"/>
        <w:gridCol w:w="850"/>
      </w:tblGrid>
      <w:tr w:rsidR="007B46A6" w:rsidRPr="005F0DF4" w:rsidTr="00B669C9">
        <w:trPr>
          <w:trHeight w:val="399"/>
        </w:trPr>
        <w:tc>
          <w:tcPr>
            <w:tcW w:w="673" w:type="dxa"/>
            <w:vMerge w:val="restart"/>
          </w:tcPr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 xml:space="preserve">Sl. </w:t>
            </w:r>
          </w:p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o.</w:t>
            </w:r>
          </w:p>
        </w:tc>
        <w:tc>
          <w:tcPr>
            <w:tcW w:w="1869" w:type="dxa"/>
            <w:vMerge w:val="restart"/>
          </w:tcPr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State</w:t>
            </w:r>
            <w:r w:rsidR="00C00678" w:rsidRPr="005F0DF4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/UT</w:t>
            </w:r>
          </w:p>
        </w:tc>
        <w:tc>
          <w:tcPr>
            <w:tcW w:w="7170" w:type="dxa"/>
            <w:gridSpan w:val="8"/>
          </w:tcPr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Type of Enrolment Ratio</w:t>
            </w:r>
          </w:p>
        </w:tc>
      </w:tr>
      <w:tr w:rsidR="007B46A6" w:rsidRPr="005F0DF4" w:rsidTr="00B669C9">
        <w:tc>
          <w:tcPr>
            <w:tcW w:w="673" w:type="dxa"/>
            <w:vMerge/>
          </w:tcPr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869" w:type="dxa"/>
            <w:vMerge/>
          </w:tcPr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682" w:type="dxa"/>
            <w:gridSpan w:val="2"/>
          </w:tcPr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GER</w:t>
            </w:r>
          </w:p>
        </w:tc>
        <w:tc>
          <w:tcPr>
            <w:tcW w:w="1949" w:type="dxa"/>
            <w:gridSpan w:val="2"/>
          </w:tcPr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ER</w:t>
            </w:r>
          </w:p>
        </w:tc>
        <w:tc>
          <w:tcPr>
            <w:tcW w:w="1709" w:type="dxa"/>
            <w:gridSpan w:val="2"/>
          </w:tcPr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SER</w:t>
            </w:r>
          </w:p>
        </w:tc>
        <w:tc>
          <w:tcPr>
            <w:tcW w:w="1830" w:type="dxa"/>
            <w:gridSpan w:val="2"/>
          </w:tcPr>
          <w:p w:rsidR="007B46A6" w:rsidRPr="005F0DF4" w:rsidRDefault="007B46A6" w:rsidP="00381A1B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dj-NER</w:t>
            </w:r>
          </w:p>
        </w:tc>
      </w:tr>
      <w:tr w:rsidR="007B46A6" w:rsidRPr="005F0DF4" w:rsidTr="00B669C9">
        <w:tc>
          <w:tcPr>
            <w:tcW w:w="673" w:type="dxa"/>
            <w:vMerge/>
          </w:tcPr>
          <w:p w:rsidR="007B46A6" w:rsidRPr="005F0DF4" w:rsidRDefault="007B46A6" w:rsidP="008653F2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1869" w:type="dxa"/>
            <w:vMerge/>
          </w:tcPr>
          <w:p w:rsidR="007B46A6" w:rsidRPr="005F0DF4" w:rsidRDefault="007B46A6" w:rsidP="008653F2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6" w:type="dxa"/>
          </w:tcPr>
          <w:p w:rsidR="007B46A6" w:rsidRPr="005F0DF4" w:rsidRDefault="007B46A6" w:rsidP="008653F2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26" w:type="dxa"/>
          </w:tcPr>
          <w:p w:rsidR="007B46A6" w:rsidRPr="005F0DF4" w:rsidRDefault="007B46A6" w:rsidP="008653F2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830" w:type="dxa"/>
          </w:tcPr>
          <w:p w:rsidR="007B46A6" w:rsidRPr="005F0DF4" w:rsidRDefault="007B46A6" w:rsidP="008653F2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1119" w:type="dxa"/>
          </w:tcPr>
          <w:p w:rsidR="007B46A6" w:rsidRPr="005F0DF4" w:rsidRDefault="007B46A6" w:rsidP="002D4EE6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38" w:type="dxa"/>
          </w:tcPr>
          <w:p w:rsidR="007B46A6" w:rsidRPr="005F0DF4" w:rsidRDefault="007B46A6" w:rsidP="002D4EE6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771" w:type="dxa"/>
          </w:tcPr>
          <w:p w:rsidR="007B46A6" w:rsidRPr="005F0DF4" w:rsidRDefault="007B46A6" w:rsidP="008653F2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80" w:type="dxa"/>
          </w:tcPr>
          <w:p w:rsidR="007B46A6" w:rsidRPr="005F0DF4" w:rsidRDefault="007B46A6" w:rsidP="002D4EE6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50" w:type="dxa"/>
          </w:tcPr>
          <w:p w:rsidR="007B46A6" w:rsidRPr="005F0DF4" w:rsidRDefault="007B46A6" w:rsidP="002D4EE6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9" w:type="dxa"/>
            <w:vAlign w:val="bottom"/>
          </w:tcPr>
          <w:p w:rsidR="00450950" w:rsidRPr="005F0DF4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A &amp; N Islands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48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80.88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95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72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66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53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66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24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Andhra Pradesh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37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87.38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54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14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23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55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22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76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Arunachal Pradesh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.56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6.56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7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74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53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18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53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95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Assam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16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05.64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Bihar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45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87.99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67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24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47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84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47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4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Chandigarh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77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75.50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27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88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21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88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1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Chhattisgarh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98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5.06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49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22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24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05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24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93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69" w:type="dxa"/>
            <w:vAlign w:val="bottom"/>
          </w:tcPr>
          <w:p w:rsidR="00450950" w:rsidRPr="005F0DF4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D &amp; N Haveli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71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88.25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97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23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93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45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93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45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Daman &amp; Diu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70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79.84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80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44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63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69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63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46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Delhi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1.59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02.60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Goa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23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8.04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97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75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14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02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14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8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Gujarat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11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4.31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82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77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7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26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5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65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Haryana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.86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9.61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46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06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56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1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56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1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Himachal Pradesh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51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00.10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62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51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52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52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Jammu And Kashmir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38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75.58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05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38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95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76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95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67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Jharkhand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91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00.78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72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54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79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84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79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81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Karnataka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.24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05.89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65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27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Kerala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55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5.86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52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17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26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35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26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72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Lakshadweep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98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78.91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71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02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14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68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14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68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Madhya Pradesh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67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87.89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36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95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59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38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59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36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Maharashtra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64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6.26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85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19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23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23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23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89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Manipur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.28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12.99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69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Meghalaya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98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34.37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Mizoram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.49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16.57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68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11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11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Nagaland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31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78.63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1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49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97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5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94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27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Odisha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22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2.80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18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06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74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2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74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45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Puducherry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50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77.06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3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32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49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97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47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9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Punjab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99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4.00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60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75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60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6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60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3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Rajasthan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56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8.37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72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69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77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84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70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15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Sikkim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49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84.26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17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8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88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01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88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7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Tamil Nadu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75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7.44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53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7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21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67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21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66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Telangana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.87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8.35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31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8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74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74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Tripura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77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7.93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Uttar Pradesh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.03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81.57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24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19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92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74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92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21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Uttarakhand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.69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3.47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2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1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West Bengal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71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104.67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18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52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52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F0DF4" w:rsidTr="00D17320">
        <w:tc>
          <w:tcPr>
            <w:tcW w:w="673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9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856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2.79</w:t>
            </w:r>
          </w:p>
        </w:tc>
        <w:tc>
          <w:tcPr>
            <w:tcW w:w="826" w:type="dxa"/>
            <w:vAlign w:val="bottom"/>
          </w:tcPr>
          <w:p w:rsidR="00450950" w:rsidRPr="005F0DF4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sz w:val="20"/>
                <w:szCs w:val="20"/>
              </w:rPr>
              <w:t>92.56</w:t>
            </w:r>
          </w:p>
        </w:tc>
        <w:tc>
          <w:tcPr>
            <w:tcW w:w="83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90.05</w:t>
            </w:r>
          </w:p>
        </w:tc>
        <w:tc>
          <w:tcPr>
            <w:tcW w:w="1119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14</w:t>
            </w:r>
          </w:p>
        </w:tc>
        <w:tc>
          <w:tcPr>
            <w:tcW w:w="938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95.57</w:t>
            </w:r>
          </w:p>
        </w:tc>
        <w:tc>
          <w:tcPr>
            <w:tcW w:w="771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26</w:t>
            </w:r>
          </w:p>
        </w:tc>
        <w:tc>
          <w:tcPr>
            <w:tcW w:w="98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95.56</w:t>
            </w:r>
          </w:p>
        </w:tc>
        <w:tc>
          <w:tcPr>
            <w:tcW w:w="850" w:type="dxa"/>
            <w:vAlign w:val="bottom"/>
          </w:tcPr>
          <w:p w:rsidR="00450950" w:rsidRPr="005F0DF4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6</w:t>
            </w:r>
            <w:r w:rsidR="004A1727" w:rsidRPr="005F0DF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9E1338" w:rsidRPr="005B2C10" w:rsidRDefault="009E1338" w:rsidP="009E1338">
      <w:pPr>
        <w:rPr>
          <w:rFonts w:ascii="Times New Roman" w:hAnsi="Times New Roman" w:cs="Times New Roman"/>
          <w:lang w:val="en-IN"/>
        </w:rPr>
      </w:pPr>
      <w:r w:rsidRPr="005B2C10">
        <w:rPr>
          <w:rFonts w:ascii="Times New Roman" w:hAnsi="Times New Roman" w:cs="Times New Roman"/>
          <w:lang w:val="en-IN"/>
        </w:rPr>
        <w:t>Source: UDISE (NIEPA, New Delhi) &amp; UDISE+ (Department of School Education &amp; Literacy, Ministry of Education</w:t>
      </w:r>
    </w:p>
    <w:p w:rsidR="001831F0" w:rsidRDefault="001831F0" w:rsidP="001831F0">
      <w:pPr>
        <w:tabs>
          <w:tab w:val="left" w:pos="2156"/>
        </w:tabs>
        <w:spacing w:after="0" w:line="240" w:lineRule="auto"/>
        <w:rPr>
          <w:rFonts w:ascii="Times New Roman" w:hAnsi="Times New Roman" w:cs="Times New Roman"/>
          <w:b/>
          <w:lang w:val="en-IN"/>
        </w:rPr>
      </w:pPr>
    </w:p>
    <w:p w:rsidR="00BB2737" w:rsidRDefault="00BB2737" w:rsidP="001831F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1831F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1831F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1831F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A740E0" w:rsidRPr="001524A3" w:rsidRDefault="00A740E0" w:rsidP="001831F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1524A3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 xml:space="preserve">Table </w:t>
      </w:r>
      <w:r w:rsidR="001524A3" w:rsidRPr="001524A3">
        <w:rPr>
          <w:rFonts w:ascii="Times New Roman" w:hAnsi="Times New Roman" w:cs="Times New Roman"/>
          <w:b/>
          <w:sz w:val="24"/>
          <w:szCs w:val="24"/>
          <w:lang w:val="en-IN"/>
        </w:rPr>
        <w:t>7</w:t>
      </w:r>
    </w:p>
    <w:p w:rsidR="00A740E0" w:rsidRPr="001524A3" w:rsidRDefault="00A740E0" w:rsidP="001831F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1524A3">
        <w:rPr>
          <w:rFonts w:ascii="Times New Roman" w:hAnsi="Times New Roman" w:cs="Times New Roman"/>
          <w:b/>
          <w:sz w:val="24"/>
          <w:szCs w:val="24"/>
          <w:lang w:val="en-IN"/>
        </w:rPr>
        <w:t>Enrolment Ratio: Upper Primary Level</w:t>
      </w:r>
    </w:p>
    <w:tbl>
      <w:tblPr>
        <w:tblStyle w:val="TableGrid"/>
        <w:tblW w:w="9712" w:type="dxa"/>
        <w:tblLook w:val="04A0"/>
      </w:tblPr>
      <w:tblGrid>
        <w:gridCol w:w="678"/>
        <w:gridCol w:w="1882"/>
        <w:gridCol w:w="856"/>
        <w:gridCol w:w="830"/>
        <w:gridCol w:w="772"/>
        <w:gridCol w:w="1136"/>
        <w:gridCol w:w="944"/>
        <w:gridCol w:w="772"/>
        <w:gridCol w:w="987"/>
        <w:gridCol w:w="855"/>
      </w:tblGrid>
      <w:tr w:rsidR="00A740E0" w:rsidRPr="005B2C10" w:rsidTr="00CA51C3">
        <w:trPr>
          <w:trHeight w:val="399"/>
        </w:trPr>
        <w:tc>
          <w:tcPr>
            <w:tcW w:w="678" w:type="dxa"/>
            <w:vMerge w:val="restart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 xml:space="preserve">Sl. </w:t>
            </w: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o.</w:t>
            </w:r>
          </w:p>
        </w:tc>
        <w:tc>
          <w:tcPr>
            <w:tcW w:w="1882" w:type="dxa"/>
            <w:vMerge w:val="restart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State/UT</w:t>
            </w:r>
          </w:p>
        </w:tc>
        <w:tc>
          <w:tcPr>
            <w:tcW w:w="7152" w:type="dxa"/>
            <w:gridSpan w:val="8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Type of Enrolment Ratio</w:t>
            </w:r>
          </w:p>
        </w:tc>
      </w:tr>
      <w:tr w:rsidR="00A740E0" w:rsidRPr="005B2C10" w:rsidTr="00CA51C3">
        <w:tc>
          <w:tcPr>
            <w:tcW w:w="678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882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686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GER</w:t>
            </w:r>
          </w:p>
        </w:tc>
        <w:tc>
          <w:tcPr>
            <w:tcW w:w="1908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ER</w:t>
            </w:r>
          </w:p>
        </w:tc>
        <w:tc>
          <w:tcPr>
            <w:tcW w:w="1716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SER</w:t>
            </w:r>
          </w:p>
        </w:tc>
        <w:tc>
          <w:tcPr>
            <w:tcW w:w="1842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dj-NER</w:t>
            </w:r>
          </w:p>
        </w:tc>
      </w:tr>
      <w:tr w:rsidR="00A740E0" w:rsidRPr="005B2C10" w:rsidTr="00CA51C3">
        <w:tc>
          <w:tcPr>
            <w:tcW w:w="678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1882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6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30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772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1136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44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772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87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55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 &amp; N Islands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8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8.7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0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0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4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65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1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ndhra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7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4.8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22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9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44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7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3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06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runachal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6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26.2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6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03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1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74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27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47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ssam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6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5.4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51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89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2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0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69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38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Bihar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8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3.0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18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0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7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33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23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Chandigar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8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8.7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3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79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10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8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Chhattisgar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2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4.9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8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25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72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67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6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78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 &amp; N Haveli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8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3.7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76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4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9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87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8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03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aman &amp; Diu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15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7.5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71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2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8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3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69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04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elhi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.1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33.4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93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7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Go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1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3.72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9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32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6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54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2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Gujarat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8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1.3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6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8</w:t>
            </w:r>
            <w:r w:rsidR="008026E7"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7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32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Haryan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1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8.0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41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3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9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66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4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Himachal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9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8.8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3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09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83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9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4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Jammu And Kashmir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45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6.0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7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5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4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04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90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27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Jharkhand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9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5.4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23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18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2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64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97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2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Karnatak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6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0.74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45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0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5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6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35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Keral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9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3.3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0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6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8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9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3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38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Lakshadweep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1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4.5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42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33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1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48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19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15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dhya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6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4.6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48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57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8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9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04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5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harashtr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65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7.9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81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8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6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58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47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nipur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25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28.14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50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0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9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6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0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4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eghalay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8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55.9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69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0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47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1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izoram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0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46.5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92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35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27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25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Nagaland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2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3.5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50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5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6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9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1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Odish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3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4.2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58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23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1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2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4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8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Puducherry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5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5.9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53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63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8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2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5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94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Punjab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4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1.9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20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7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45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55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Rajasthan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8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3.6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64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7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73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33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Sikkim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.2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33.1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68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57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68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80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57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amil Nadu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3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4.32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23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63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3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46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59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7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elangan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2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8.1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69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17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2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97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42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8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ripur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3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40.93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9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1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4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7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05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9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Uttar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3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0.8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6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2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53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3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29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98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Uttarakhand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5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5.2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9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69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6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88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12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3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West Bengal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0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6.7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46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65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52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4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17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58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8.2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9.9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0.52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99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8.23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55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0.20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97</w:t>
            </w:r>
          </w:p>
        </w:tc>
      </w:tr>
    </w:tbl>
    <w:p w:rsidR="009E1338" w:rsidRPr="005B2C10" w:rsidRDefault="009E1338" w:rsidP="009E1338">
      <w:pPr>
        <w:rPr>
          <w:rFonts w:ascii="Times New Roman" w:hAnsi="Times New Roman" w:cs="Times New Roman"/>
          <w:lang w:val="en-IN"/>
        </w:rPr>
      </w:pPr>
      <w:r w:rsidRPr="005B2C10">
        <w:rPr>
          <w:rFonts w:ascii="Times New Roman" w:hAnsi="Times New Roman" w:cs="Times New Roman"/>
          <w:lang w:val="en-IN"/>
        </w:rPr>
        <w:t>Source: UDISE (NIEPA, New Delhi) &amp; UDISE+ (Department of School Education &amp; Literacy, Ministry of Education</w:t>
      </w:r>
    </w:p>
    <w:p w:rsidR="00BB2737" w:rsidRDefault="00BB2737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A740E0" w:rsidRPr="001524A3" w:rsidRDefault="00A740E0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1524A3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 xml:space="preserve">Table </w:t>
      </w:r>
      <w:r w:rsidR="001524A3">
        <w:rPr>
          <w:rFonts w:ascii="Times New Roman" w:hAnsi="Times New Roman" w:cs="Times New Roman"/>
          <w:b/>
          <w:sz w:val="24"/>
          <w:szCs w:val="24"/>
          <w:lang w:val="en-IN"/>
        </w:rPr>
        <w:t>8</w:t>
      </w:r>
    </w:p>
    <w:p w:rsidR="00A740E0" w:rsidRPr="001524A3" w:rsidRDefault="00A740E0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1524A3">
        <w:rPr>
          <w:rFonts w:ascii="Times New Roman" w:hAnsi="Times New Roman" w:cs="Times New Roman"/>
          <w:b/>
          <w:sz w:val="24"/>
          <w:szCs w:val="24"/>
          <w:lang w:val="en-IN"/>
        </w:rPr>
        <w:t>Enrolment Ratio: Elementary Level</w:t>
      </w:r>
    </w:p>
    <w:tbl>
      <w:tblPr>
        <w:tblStyle w:val="TableGrid"/>
        <w:tblW w:w="9712" w:type="dxa"/>
        <w:tblLook w:val="04A0"/>
      </w:tblPr>
      <w:tblGrid>
        <w:gridCol w:w="673"/>
        <w:gridCol w:w="1866"/>
        <w:gridCol w:w="855"/>
        <w:gridCol w:w="828"/>
        <w:gridCol w:w="830"/>
        <w:gridCol w:w="1124"/>
        <w:gridCol w:w="937"/>
        <w:gridCol w:w="770"/>
        <w:gridCol w:w="979"/>
        <w:gridCol w:w="850"/>
      </w:tblGrid>
      <w:tr w:rsidR="00A740E0" w:rsidRPr="005B2C10" w:rsidTr="00B669C9">
        <w:trPr>
          <w:trHeight w:val="399"/>
        </w:trPr>
        <w:tc>
          <w:tcPr>
            <w:tcW w:w="673" w:type="dxa"/>
            <w:vMerge w:val="restart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 xml:space="preserve">Sl. </w:t>
            </w: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o.</w:t>
            </w:r>
          </w:p>
        </w:tc>
        <w:tc>
          <w:tcPr>
            <w:tcW w:w="1866" w:type="dxa"/>
            <w:vMerge w:val="restart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State/UT</w:t>
            </w:r>
          </w:p>
        </w:tc>
        <w:tc>
          <w:tcPr>
            <w:tcW w:w="7173" w:type="dxa"/>
            <w:gridSpan w:val="8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Type of Enrolment Ratio</w:t>
            </w:r>
          </w:p>
        </w:tc>
      </w:tr>
      <w:tr w:rsidR="00A740E0" w:rsidRPr="005B2C10" w:rsidTr="00B669C9">
        <w:tc>
          <w:tcPr>
            <w:tcW w:w="673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866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683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GER</w:t>
            </w:r>
          </w:p>
        </w:tc>
        <w:tc>
          <w:tcPr>
            <w:tcW w:w="1954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ER</w:t>
            </w:r>
          </w:p>
        </w:tc>
        <w:tc>
          <w:tcPr>
            <w:tcW w:w="1707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SER</w:t>
            </w:r>
          </w:p>
        </w:tc>
        <w:tc>
          <w:tcPr>
            <w:tcW w:w="1829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dj-NER</w:t>
            </w:r>
          </w:p>
        </w:tc>
      </w:tr>
      <w:tr w:rsidR="00A740E0" w:rsidRPr="005B2C10" w:rsidTr="00B669C9">
        <w:tc>
          <w:tcPr>
            <w:tcW w:w="673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1866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28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830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1124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37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770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79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50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 &amp; N Islands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26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0.0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68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16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8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21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8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1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ndhra Pradesh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99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6.4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80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82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95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66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95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98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runachal Pradesh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35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4.9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45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88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23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81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23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98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ssam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92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5.5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96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26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56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8</w:t>
            </w:r>
            <w:r w:rsidR="00EB2296"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56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36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Bihar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12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2.5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66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76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72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85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72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54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Chandigarh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32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0.4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09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35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15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25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15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78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Chhattisgarh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7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5.0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46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87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28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66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28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25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 &amp; N Haveli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11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2.9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94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04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79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04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75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aman &amp; Diu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04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9.0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54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46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82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09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82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3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elhi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.66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2.58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92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Goa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90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6.4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92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58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78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84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78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26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Gujarat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38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3.1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25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38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85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05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84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38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Haryana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31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9.0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26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47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4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82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4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31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Himachal Pradesh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.73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9.6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54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5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82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Jammu And Kashmir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2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2.0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97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02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08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5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08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88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Jharkhand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31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2.2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56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59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74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55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74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15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Karnataka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42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3.98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9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1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39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EB2296"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39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  <w:r w:rsidR="00EB2296"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Kerala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34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4.9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74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31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1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2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1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07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Lakshadweep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64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3.3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06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14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2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27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dhya Pradesh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01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6.7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33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46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18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44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18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19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harashtra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.34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6.8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92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45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37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59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37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92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nipur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89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7.4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54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04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eghalaya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.91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40.3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69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43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izoram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10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24.9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88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74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39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39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08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Nagaland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08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5.8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43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23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46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53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46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38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Odisha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56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3.3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25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11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83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47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83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57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Puducherry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97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6.65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40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98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45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67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44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15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Punjab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.03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3.2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32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94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99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09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99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5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Rajasthan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23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6.7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59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46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48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05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21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29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Sikkim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4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9.3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31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09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0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87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0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91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amil Nadu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29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2.1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43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37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34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9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34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49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elangana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71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4.4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60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69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6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87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6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69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ripura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66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0.5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47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Uttar Pradesh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13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7.8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90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12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24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33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24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54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Uttarakhand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73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0.3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46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41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38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West Bengal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31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1.8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37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09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9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67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9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21</w:t>
            </w:r>
          </w:p>
        </w:tc>
      </w:tr>
      <w:tr w:rsidR="00450950" w:rsidRPr="005B2C10" w:rsidTr="00D17320">
        <w:tc>
          <w:tcPr>
            <w:tcW w:w="673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6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97.22</w:t>
            </w:r>
          </w:p>
        </w:tc>
        <w:tc>
          <w:tcPr>
            <w:tcW w:w="828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1.6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9.02</w:t>
            </w:r>
          </w:p>
        </w:tc>
        <w:tc>
          <w:tcPr>
            <w:tcW w:w="112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46</w:t>
            </w:r>
          </w:p>
        </w:tc>
        <w:tc>
          <w:tcPr>
            <w:tcW w:w="93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92.75</w:t>
            </w:r>
          </w:p>
        </w:tc>
        <w:tc>
          <w:tcPr>
            <w:tcW w:w="77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08</w:t>
            </w:r>
          </w:p>
        </w:tc>
        <w:tc>
          <w:tcPr>
            <w:tcW w:w="979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92.73</w:t>
            </w:r>
          </w:p>
        </w:tc>
        <w:tc>
          <w:tcPr>
            <w:tcW w:w="850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26</w:t>
            </w:r>
          </w:p>
        </w:tc>
      </w:tr>
    </w:tbl>
    <w:p w:rsidR="009E1338" w:rsidRPr="005B2C10" w:rsidRDefault="009E1338" w:rsidP="009E1338">
      <w:pPr>
        <w:rPr>
          <w:rFonts w:ascii="Times New Roman" w:hAnsi="Times New Roman" w:cs="Times New Roman"/>
          <w:lang w:val="en-IN"/>
        </w:rPr>
      </w:pPr>
      <w:r w:rsidRPr="005B2C10">
        <w:rPr>
          <w:rFonts w:ascii="Times New Roman" w:hAnsi="Times New Roman" w:cs="Times New Roman"/>
          <w:lang w:val="en-IN"/>
        </w:rPr>
        <w:t>Source: UDISE (NIEPA, New Delhi) &amp; UDISE+ (Department of School Education &amp; Literacy, Ministry of Education</w:t>
      </w:r>
    </w:p>
    <w:p w:rsidR="00874AC4" w:rsidRDefault="00874AC4">
      <w:pPr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br w:type="page"/>
      </w:r>
    </w:p>
    <w:p w:rsidR="00A740E0" w:rsidRPr="001524A3" w:rsidRDefault="00A740E0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1524A3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 xml:space="preserve">Table </w:t>
      </w:r>
      <w:r w:rsidR="001524A3" w:rsidRPr="001524A3">
        <w:rPr>
          <w:rFonts w:ascii="Times New Roman" w:hAnsi="Times New Roman" w:cs="Times New Roman"/>
          <w:b/>
          <w:sz w:val="24"/>
          <w:szCs w:val="24"/>
          <w:lang w:val="en-IN"/>
        </w:rPr>
        <w:t>9</w:t>
      </w:r>
    </w:p>
    <w:p w:rsidR="00A740E0" w:rsidRPr="001524A3" w:rsidRDefault="00A740E0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1524A3">
        <w:rPr>
          <w:rFonts w:ascii="Times New Roman" w:hAnsi="Times New Roman" w:cs="Times New Roman"/>
          <w:b/>
          <w:sz w:val="24"/>
          <w:szCs w:val="24"/>
          <w:lang w:val="en-IN"/>
        </w:rPr>
        <w:t>Enrolment Ratio: Secondary Level</w:t>
      </w:r>
    </w:p>
    <w:tbl>
      <w:tblPr>
        <w:tblStyle w:val="TableGrid"/>
        <w:tblW w:w="9712" w:type="dxa"/>
        <w:tblLook w:val="04A0"/>
      </w:tblPr>
      <w:tblGrid>
        <w:gridCol w:w="678"/>
        <w:gridCol w:w="1882"/>
        <w:gridCol w:w="856"/>
        <w:gridCol w:w="830"/>
        <w:gridCol w:w="772"/>
        <w:gridCol w:w="1136"/>
        <w:gridCol w:w="944"/>
        <w:gridCol w:w="772"/>
        <w:gridCol w:w="987"/>
        <w:gridCol w:w="855"/>
      </w:tblGrid>
      <w:tr w:rsidR="00A740E0" w:rsidRPr="005B2C10" w:rsidTr="00CA51C3">
        <w:trPr>
          <w:trHeight w:val="399"/>
        </w:trPr>
        <w:tc>
          <w:tcPr>
            <w:tcW w:w="678" w:type="dxa"/>
            <w:vMerge w:val="restart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 xml:space="preserve">Sl. </w:t>
            </w: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o.</w:t>
            </w:r>
          </w:p>
        </w:tc>
        <w:tc>
          <w:tcPr>
            <w:tcW w:w="1882" w:type="dxa"/>
            <w:vMerge w:val="restart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State/UT</w:t>
            </w:r>
          </w:p>
        </w:tc>
        <w:tc>
          <w:tcPr>
            <w:tcW w:w="7152" w:type="dxa"/>
            <w:gridSpan w:val="8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Type of Enrolment Ratio</w:t>
            </w:r>
          </w:p>
        </w:tc>
      </w:tr>
      <w:tr w:rsidR="00A740E0" w:rsidRPr="005B2C10" w:rsidTr="00CA51C3">
        <w:tc>
          <w:tcPr>
            <w:tcW w:w="678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882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686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GER</w:t>
            </w:r>
          </w:p>
        </w:tc>
        <w:tc>
          <w:tcPr>
            <w:tcW w:w="1908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ER</w:t>
            </w:r>
          </w:p>
        </w:tc>
        <w:tc>
          <w:tcPr>
            <w:tcW w:w="1716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SER</w:t>
            </w:r>
          </w:p>
        </w:tc>
        <w:tc>
          <w:tcPr>
            <w:tcW w:w="1842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dj-NER</w:t>
            </w:r>
          </w:p>
        </w:tc>
      </w:tr>
      <w:tr w:rsidR="00A740E0" w:rsidRPr="005B2C10" w:rsidTr="00CA51C3">
        <w:tc>
          <w:tcPr>
            <w:tcW w:w="678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1882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6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30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772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1136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44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772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87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55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 &amp; N Islands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7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6.94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0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1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26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56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06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ndhra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4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2.3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6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77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8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14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30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runachal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6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3.6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1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8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4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7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95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5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ssam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5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1.83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4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32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9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03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0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2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Bihar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6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2.83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03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5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28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2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96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Chandigar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4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3.1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39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98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24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06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86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Chhattisgar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8.5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0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3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53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54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44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 &amp; N Haveli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7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6.73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63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08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6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3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87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22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aman &amp; Diu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6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0.0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0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22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49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74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2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elhi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1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3.7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8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3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7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9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76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Go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8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4.6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49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57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0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6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5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57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Gujarat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2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7.7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93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2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6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05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27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0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Haryan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6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4.0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6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7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17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84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Himachal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.9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8.24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31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28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0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08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96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45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Jammu And Kashmir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3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6.73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19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7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89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53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Jharkhand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52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1.7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00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89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8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35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49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77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Karnatak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9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6.7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9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1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4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57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00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92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Keral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15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6.02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20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75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1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92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31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Lakshadweep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5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5.2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4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5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33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30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87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dhya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7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7.1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31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8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7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9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5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05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harashtr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6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1.9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82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6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4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66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05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nipur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31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6.5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80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7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7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83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eghalay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3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8.43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3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25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13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34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izoram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2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5.5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80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5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23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7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46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Nagaland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7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2.3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96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5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0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5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62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9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Odish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06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5.1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67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87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4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26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06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93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Puducherry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1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7.7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06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7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74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8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68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Punjab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88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0.6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48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7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72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07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09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83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Rajasthan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4.54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74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7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8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9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09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4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Sikkim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2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23.6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7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9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28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28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amil Nadu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6.8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6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51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7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9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36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8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elangan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54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7.0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64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52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1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17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17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1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ripura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0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1.68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54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55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2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21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4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06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Uttar Pradesh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90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1.90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25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59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97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Uttarakhand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49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4.2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88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8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57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32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8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34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West Bengal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63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5.4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4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09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46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13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7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49</w:t>
            </w:r>
          </w:p>
        </w:tc>
      </w:tr>
      <w:tr w:rsidR="00450950" w:rsidRPr="005B2C10" w:rsidTr="00D17320">
        <w:tc>
          <w:tcPr>
            <w:tcW w:w="678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2" w:type="dxa"/>
            <w:vAlign w:val="bottom"/>
          </w:tcPr>
          <w:p w:rsidR="00450950" w:rsidRPr="001524A3" w:rsidRDefault="00450950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85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6.47</w:t>
            </w:r>
          </w:p>
        </w:tc>
        <w:tc>
          <w:tcPr>
            <w:tcW w:w="830" w:type="dxa"/>
            <w:vAlign w:val="bottom"/>
          </w:tcPr>
          <w:p w:rsidR="00450950" w:rsidRPr="001524A3" w:rsidRDefault="004509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9.55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0.23</w:t>
            </w:r>
          </w:p>
        </w:tc>
        <w:tc>
          <w:tcPr>
            <w:tcW w:w="1136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6</w:t>
            </w:r>
          </w:p>
        </w:tc>
        <w:tc>
          <w:tcPr>
            <w:tcW w:w="944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3.61</w:t>
            </w:r>
          </w:p>
        </w:tc>
        <w:tc>
          <w:tcPr>
            <w:tcW w:w="772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14</w:t>
            </w:r>
          </w:p>
        </w:tc>
        <w:tc>
          <w:tcPr>
            <w:tcW w:w="987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1.61</w:t>
            </w:r>
          </w:p>
        </w:tc>
        <w:tc>
          <w:tcPr>
            <w:tcW w:w="855" w:type="dxa"/>
            <w:vAlign w:val="bottom"/>
          </w:tcPr>
          <w:p w:rsidR="00450950" w:rsidRPr="001524A3" w:rsidRDefault="0045095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4</w:t>
            </w:r>
          </w:p>
        </w:tc>
      </w:tr>
    </w:tbl>
    <w:p w:rsidR="009E1338" w:rsidRPr="005B2C10" w:rsidRDefault="009E1338" w:rsidP="009E1338">
      <w:pPr>
        <w:rPr>
          <w:rFonts w:ascii="Times New Roman" w:hAnsi="Times New Roman" w:cs="Times New Roman"/>
          <w:lang w:val="en-IN"/>
        </w:rPr>
      </w:pPr>
      <w:r w:rsidRPr="005B2C10">
        <w:rPr>
          <w:rFonts w:ascii="Times New Roman" w:hAnsi="Times New Roman" w:cs="Times New Roman"/>
          <w:lang w:val="en-IN"/>
        </w:rPr>
        <w:t>Source: UDISE (NIEPA, New Delhi) &amp; UDISE+ (Department of School Education &amp; Literacy, Ministry of Education</w:t>
      </w:r>
    </w:p>
    <w:p w:rsidR="00BB2737" w:rsidRDefault="00BB2737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874AC4" w:rsidRDefault="00874AC4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874AC4" w:rsidRDefault="00874AC4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874AC4" w:rsidRDefault="00874AC4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874AC4" w:rsidRDefault="00874AC4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A740E0" w:rsidRPr="001524A3" w:rsidRDefault="00A740E0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1524A3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 xml:space="preserve">Table </w:t>
      </w:r>
      <w:r w:rsidR="001524A3" w:rsidRPr="001524A3">
        <w:rPr>
          <w:rFonts w:ascii="Times New Roman" w:hAnsi="Times New Roman" w:cs="Times New Roman"/>
          <w:b/>
          <w:sz w:val="24"/>
          <w:szCs w:val="24"/>
          <w:lang w:val="en-IN"/>
        </w:rPr>
        <w:t>10</w:t>
      </w:r>
    </w:p>
    <w:p w:rsidR="00A740E0" w:rsidRPr="001524A3" w:rsidRDefault="00A740E0" w:rsidP="00A740E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1524A3">
        <w:rPr>
          <w:rFonts w:ascii="Times New Roman" w:hAnsi="Times New Roman" w:cs="Times New Roman"/>
          <w:b/>
          <w:sz w:val="24"/>
          <w:szCs w:val="24"/>
          <w:lang w:val="en-IN"/>
        </w:rPr>
        <w:t>Enrolment Ratio: Higher Secondary Level</w:t>
      </w:r>
    </w:p>
    <w:tbl>
      <w:tblPr>
        <w:tblStyle w:val="TableGrid"/>
        <w:tblW w:w="9712" w:type="dxa"/>
        <w:tblLook w:val="04A0"/>
      </w:tblPr>
      <w:tblGrid>
        <w:gridCol w:w="678"/>
        <w:gridCol w:w="1883"/>
        <w:gridCol w:w="856"/>
        <w:gridCol w:w="826"/>
        <w:gridCol w:w="773"/>
        <w:gridCol w:w="1136"/>
        <w:gridCol w:w="945"/>
        <w:gridCol w:w="773"/>
        <w:gridCol w:w="987"/>
        <w:gridCol w:w="855"/>
      </w:tblGrid>
      <w:tr w:rsidR="00A740E0" w:rsidRPr="005B2C10" w:rsidTr="00CA51C3">
        <w:trPr>
          <w:trHeight w:val="399"/>
        </w:trPr>
        <w:tc>
          <w:tcPr>
            <w:tcW w:w="678" w:type="dxa"/>
            <w:vMerge w:val="restart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 xml:space="preserve">Sl. </w:t>
            </w: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o.</w:t>
            </w:r>
          </w:p>
        </w:tc>
        <w:tc>
          <w:tcPr>
            <w:tcW w:w="1883" w:type="dxa"/>
            <w:vMerge w:val="restart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State/UT</w:t>
            </w:r>
          </w:p>
        </w:tc>
        <w:tc>
          <w:tcPr>
            <w:tcW w:w="7151" w:type="dxa"/>
            <w:gridSpan w:val="8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Type of Enrolment Ratio</w:t>
            </w:r>
          </w:p>
        </w:tc>
      </w:tr>
      <w:tr w:rsidR="00A740E0" w:rsidRPr="005B2C10" w:rsidTr="00CA51C3">
        <w:tc>
          <w:tcPr>
            <w:tcW w:w="678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883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</w:p>
        </w:tc>
        <w:tc>
          <w:tcPr>
            <w:tcW w:w="1682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GER</w:t>
            </w:r>
          </w:p>
        </w:tc>
        <w:tc>
          <w:tcPr>
            <w:tcW w:w="1909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NER</w:t>
            </w:r>
          </w:p>
        </w:tc>
        <w:tc>
          <w:tcPr>
            <w:tcW w:w="1718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SER</w:t>
            </w:r>
          </w:p>
        </w:tc>
        <w:tc>
          <w:tcPr>
            <w:tcW w:w="1842" w:type="dxa"/>
            <w:gridSpan w:val="2"/>
          </w:tcPr>
          <w:p w:rsidR="00A740E0" w:rsidRPr="001524A3" w:rsidRDefault="00A740E0" w:rsidP="00A740E0">
            <w:pPr>
              <w:tabs>
                <w:tab w:val="left" w:pos="2156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Adj-NER</w:t>
            </w:r>
          </w:p>
        </w:tc>
      </w:tr>
      <w:tr w:rsidR="00A740E0" w:rsidRPr="005B2C10" w:rsidTr="00CA51C3">
        <w:tc>
          <w:tcPr>
            <w:tcW w:w="678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1883" w:type="dxa"/>
            <w:vMerge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6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26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773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1136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45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773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  <w:tc>
          <w:tcPr>
            <w:tcW w:w="987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7-18</w:t>
            </w:r>
          </w:p>
        </w:tc>
        <w:tc>
          <w:tcPr>
            <w:tcW w:w="855" w:type="dxa"/>
          </w:tcPr>
          <w:p w:rsidR="00A740E0" w:rsidRPr="001524A3" w:rsidRDefault="00A740E0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2018-19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 &amp; N Islands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48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0.0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83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74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52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66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74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ndhra Pradesh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14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5.2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9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7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4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3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7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runachal Pradesh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60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3.66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54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45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8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33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45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Assam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33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8.7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1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23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5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5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23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Bihar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55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8.42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3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2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6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4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2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Chandigarh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68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8.24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44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87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6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46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87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Chhattisgarh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19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6.75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12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41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2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28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41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 &amp; N Haveli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75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1.62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4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4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14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32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4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aman &amp; Diu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99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2.8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6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44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46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92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44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Delhi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96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2.22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07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08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66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55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08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Goa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55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7.3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54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54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1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35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54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Gujarat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7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6.1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4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92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1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47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92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Haryana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5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0.23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4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84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65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4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Himachal Pradesh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97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6.45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47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9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2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34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9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Jammu And Kashmir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65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9.4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2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87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52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07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87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Jharkhand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20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3.9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2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83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94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3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83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Karnataka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04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9.2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8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01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8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Kerala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00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1.5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27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67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8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76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67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Lakshadweep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12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8.02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78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3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78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77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3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dhya Pradesh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83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9.8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8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4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3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61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4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harashtra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06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1.5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76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3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1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52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3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anipur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7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3.58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77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3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4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2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3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eghalaya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91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8.3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8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03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2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7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03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Mizoram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46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0.5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4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32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75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32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Nagaland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40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9.3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1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91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25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8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91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Odisha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08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1.5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7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86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05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86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Puducherry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88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7.90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10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6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21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35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6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Punjab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13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2.94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94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2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23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96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2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Rajasthan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8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4.1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76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6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4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6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Sikkim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05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6.96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1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2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82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9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2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amil Nadu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42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80.31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31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9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6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87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9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elangana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40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69.27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19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65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0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77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65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ripura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19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44.8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67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57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1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64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57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Uttar Pradesh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90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4.14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0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3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42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79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3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Uttarakhand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51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74.01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50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93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1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93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93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West Bengal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56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7.39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90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27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94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23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27</w:t>
            </w:r>
          </w:p>
        </w:tc>
      </w:tr>
      <w:tr w:rsidR="00B669C9" w:rsidRPr="005B2C10" w:rsidTr="00D17320">
        <w:tc>
          <w:tcPr>
            <w:tcW w:w="678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3" w:type="dxa"/>
            <w:vAlign w:val="bottom"/>
          </w:tcPr>
          <w:p w:rsidR="00B669C9" w:rsidRPr="001524A3" w:rsidRDefault="00B669C9" w:rsidP="00A740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85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8.13</w:t>
            </w:r>
          </w:p>
        </w:tc>
        <w:tc>
          <w:tcPr>
            <w:tcW w:w="826" w:type="dxa"/>
            <w:vAlign w:val="bottom"/>
          </w:tcPr>
          <w:p w:rsidR="00B669C9" w:rsidRPr="001524A3" w:rsidRDefault="00B669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sz w:val="20"/>
                <w:szCs w:val="20"/>
              </w:rPr>
              <w:t>58.56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7.77</w:t>
            </w:r>
          </w:p>
        </w:tc>
        <w:tc>
          <w:tcPr>
            <w:tcW w:w="1136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8</w:t>
            </w:r>
          </w:p>
        </w:tc>
        <w:tc>
          <w:tcPr>
            <w:tcW w:w="94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9.32</w:t>
            </w:r>
          </w:p>
        </w:tc>
        <w:tc>
          <w:tcPr>
            <w:tcW w:w="773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64</w:t>
            </w:r>
          </w:p>
        </w:tc>
        <w:tc>
          <w:tcPr>
            <w:tcW w:w="987" w:type="dxa"/>
          </w:tcPr>
          <w:p w:rsidR="00B669C9" w:rsidRPr="001524A3" w:rsidRDefault="00B669C9" w:rsidP="00A740E0">
            <w:pPr>
              <w:tabs>
                <w:tab w:val="left" w:pos="2156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855" w:type="dxa"/>
            <w:vAlign w:val="bottom"/>
          </w:tcPr>
          <w:p w:rsidR="00B669C9" w:rsidRPr="001524A3" w:rsidRDefault="00B669C9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524A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78</w:t>
            </w:r>
          </w:p>
        </w:tc>
      </w:tr>
    </w:tbl>
    <w:p w:rsidR="009E1338" w:rsidRPr="005B2C10" w:rsidRDefault="009E1338" w:rsidP="009E1338">
      <w:pPr>
        <w:rPr>
          <w:rFonts w:ascii="Times New Roman" w:hAnsi="Times New Roman" w:cs="Times New Roman"/>
          <w:lang w:val="en-IN"/>
        </w:rPr>
      </w:pPr>
      <w:r w:rsidRPr="005B2C10">
        <w:rPr>
          <w:rFonts w:ascii="Times New Roman" w:hAnsi="Times New Roman" w:cs="Times New Roman"/>
          <w:lang w:val="en-IN"/>
        </w:rPr>
        <w:t>Source: UDISE (NIEPA, New Delhi) &amp; UDISE+ (Department of School Education &amp; Literacy, Ministry of Education</w:t>
      </w:r>
    </w:p>
    <w:p w:rsidR="00BB2737" w:rsidRDefault="00BB2737" w:rsidP="00381A4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381A4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381A4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381A4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BB2737" w:rsidRDefault="00BB2737" w:rsidP="00381A4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CC4168" w:rsidRPr="00381A40" w:rsidRDefault="00381A40" w:rsidP="00381A4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381A40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>Table 11</w:t>
      </w:r>
    </w:p>
    <w:p w:rsidR="00381A40" w:rsidRDefault="00381A40" w:rsidP="00381A4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381A40">
        <w:rPr>
          <w:rFonts w:ascii="Times New Roman" w:hAnsi="Times New Roman" w:cs="Times New Roman"/>
          <w:b/>
          <w:sz w:val="24"/>
          <w:szCs w:val="24"/>
          <w:lang w:val="en-IN"/>
        </w:rPr>
        <w:t>Dropout Rate at Different Levels, 2018-19*</w:t>
      </w:r>
    </w:p>
    <w:p w:rsidR="00936E21" w:rsidRPr="00381A40" w:rsidRDefault="00936E21" w:rsidP="00381A4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t>All-India</w:t>
      </w:r>
    </w:p>
    <w:tbl>
      <w:tblPr>
        <w:tblW w:w="6980" w:type="dxa"/>
        <w:tblInd w:w="1440" w:type="dxa"/>
        <w:tblLook w:val="04A0"/>
      </w:tblPr>
      <w:tblGrid>
        <w:gridCol w:w="1860"/>
        <w:gridCol w:w="1177"/>
        <w:gridCol w:w="1177"/>
        <w:gridCol w:w="1486"/>
        <w:gridCol w:w="1280"/>
      </w:tblGrid>
      <w:tr w:rsidR="00762EBF" w:rsidRPr="00762EBF" w:rsidTr="00381A40">
        <w:trPr>
          <w:trHeight w:val="370"/>
        </w:trPr>
        <w:tc>
          <w:tcPr>
            <w:tcW w:w="1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ocial Category</w:t>
            </w:r>
          </w:p>
          <w:p w:rsidR="008F56B9" w:rsidRPr="00762EBF" w:rsidRDefault="008F56B9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15D7E" w:rsidRDefault="00615D7E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  <w:p w:rsid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Primary Level, 2018-19</w:t>
            </w:r>
          </w:p>
          <w:p w:rsidR="00615D7E" w:rsidRPr="00762EBF" w:rsidRDefault="00615D7E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17-18</w:t>
            </w: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Overall</w:t>
            </w:r>
          </w:p>
        </w:tc>
        <w:tc>
          <w:tcPr>
            <w:tcW w:w="12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6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61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6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92</w:t>
            </w: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</w:t>
            </w:r>
            <w:r w:rsidR="00615D7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heduled </w:t>
            </w: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  <w:r w:rsidR="00615D7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ste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9</w:t>
            </w:r>
            <w:r w:rsidR="00936E2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41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1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86</w:t>
            </w: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</w:t>
            </w:r>
            <w:r w:rsidR="00615D7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heduled </w:t>
            </w: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</w:t>
            </w:r>
            <w:r w:rsidR="00615D7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ibe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23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71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4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65</w:t>
            </w: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</w:t>
            </w:r>
            <w:r w:rsidR="00615D7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r Backward Clas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3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76</w:t>
            </w: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verall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3</w:t>
            </w:r>
            <w:r w:rsidR="00936E2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6</w:t>
            </w:r>
            <w:r w:rsidR="00936E2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51</w:t>
            </w: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ocial Category</w:t>
            </w:r>
          </w:p>
          <w:p w:rsidR="008F56B9" w:rsidRPr="00762EBF" w:rsidRDefault="008F56B9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15D7E" w:rsidRDefault="00615D7E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  <w:p w:rsid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Upper Primary Level, 2018-19</w:t>
            </w:r>
          </w:p>
          <w:p w:rsidR="00615D7E" w:rsidRPr="00762EBF" w:rsidRDefault="00615D7E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17-18</w:t>
            </w: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Overall</w:t>
            </w: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78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27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5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87</w:t>
            </w: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heduled </w:t>
            </w: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ste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48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62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0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69</w:t>
            </w: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heduled </w:t>
            </w: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ibe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46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89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6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06</w:t>
            </w: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r Backward Clas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6</w:t>
            </w:r>
            <w:r w:rsidR="00936E2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22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8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35</w:t>
            </w: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verall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14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26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6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02</w:t>
            </w: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Social Category</w:t>
            </w:r>
          </w:p>
          <w:p w:rsidR="008F56B9" w:rsidRPr="00762EBF" w:rsidRDefault="008F56B9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15D7E" w:rsidRDefault="00615D7E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  <w:p w:rsid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econdary Level, 2018-19</w:t>
            </w:r>
          </w:p>
          <w:p w:rsidR="00615D7E" w:rsidRPr="00762EBF" w:rsidRDefault="00615D7E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17-18</w:t>
            </w:r>
          </w:p>
        </w:tc>
      </w:tr>
      <w:tr w:rsidR="00762EBF" w:rsidRPr="00762EBF" w:rsidTr="00381A40">
        <w:trPr>
          <w:trHeight w:val="370"/>
        </w:trPr>
        <w:tc>
          <w:tcPr>
            <w:tcW w:w="18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2EBF" w:rsidRPr="00762EBF" w:rsidRDefault="00762EBF" w:rsidP="00762E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Overall</w:t>
            </w:r>
          </w:p>
        </w:tc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62EBF" w:rsidRPr="00762EBF" w:rsidRDefault="00762EBF" w:rsidP="00762E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0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37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95</w:t>
            </w: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heduled </w:t>
            </w: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ste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95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.1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.79</w:t>
            </w: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heduled </w:t>
            </w: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ibe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.25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6.26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.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.27</w:t>
            </w: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r Backward Class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.34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22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3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58</w:t>
            </w:r>
          </w:p>
        </w:tc>
      </w:tr>
      <w:tr w:rsidR="00615D7E" w:rsidRPr="00762EBF" w:rsidTr="00381A40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4A28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verall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.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64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.8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D7E" w:rsidRPr="00762EBF" w:rsidRDefault="00615D7E" w:rsidP="00615D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62E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96</w:t>
            </w:r>
          </w:p>
        </w:tc>
      </w:tr>
    </w:tbl>
    <w:p w:rsidR="001524A3" w:rsidRDefault="00762EBF" w:rsidP="008653F2">
      <w:pPr>
        <w:tabs>
          <w:tab w:val="left" w:pos="2156"/>
        </w:tabs>
        <w:jc w:val="both"/>
        <w:rPr>
          <w:rFonts w:ascii="Times New Roman" w:hAnsi="Times New Roman" w:cs="Times New Roman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          </w:t>
      </w:r>
      <w:r w:rsidR="00381A40">
        <w:rPr>
          <w:rFonts w:ascii="Times New Roman" w:hAnsi="Times New Roman" w:cs="Times New Roman"/>
          <w:sz w:val="24"/>
          <w:szCs w:val="24"/>
          <w:lang w:val="en-IN"/>
        </w:rPr>
        <w:t xml:space="preserve">            </w:t>
      </w:r>
      <w:r w:rsidRPr="008F56B9">
        <w:rPr>
          <w:rFonts w:ascii="Times New Roman" w:hAnsi="Times New Roman" w:cs="Times New Roman"/>
          <w:szCs w:val="24"/>
          <w:lang w:val="en-IN"/>
        </w:rPr>
        <w:t xml:space="preserve">Source: Downloaded from the U-DISE+ portal. </w:t>
      </w:r>
      <w:r w:rsidR="00615D7E">
        <w:rPr>
          <w:rFonts w:ascii="Times New Roman" w:hAnsi="Times New Roman" w:cs="Times New Roman"/>
          <w:szCs w:val="24"/>
          <w:lang w:val="en-IN"/>
        </w:rPr>
        <w:t>* It is for cohort 2017-18</w:t>
      </w:r>
    </w:p>
    <w:p w:rsidR="00874AC4" w:rsidRDefault="00874AC4">
      <w:pPr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br w:type="page"/>
      </w:r>
    </w:p>
    <w:p w:rsidR="00BB2737" w:rsidRPr="006E0E34" w:rsidRDefault="00BB2737" w:rsidP="00BB2737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6E0E34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>Table 1</w:t>
      </w:r>
      <w:r w:rsidR="00D37228">
        <w:rPr>
          <w:rFonts w:ascii="Times New Roman" w:hAnsi="Times New Roman" w:cs="Times New Roman"/>
          <w:b/>
          <w:sz w:val="24"/>
          <w:szCs w:val="24"/>
          <w:lang w:val="en-IN"/>
        </w:rPr>
        <w:t>2</w:t>
      </w:r>
    </w:p>
    <w:p w:rsidR="00BB2737" w:rsidRPr="006E0E34" w:rsidRDefault="00BB2737" w:rsidP="00BB2737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6E0E34">
        <w:rPr>
          <w:rFonts w:ascii="Times New Roman" w:hAnsi="Times New Roman" w:cs="Times New Roman"/>
          <w:b/>
          <w:sz w:val="24"/>
          <w:szCs w:val="24"/>
          <w:lang w:val="en-IN"/>
        </w:rPr>
        <w:t>Transition Rate: 2018-19 (Cohort 2017-18)</w:t>
      </w:r>
    </w:p>
    <w:tbl>
      <w:tblPr>
        <w:tblW w:w="6409" w:type="dxa"/>
        <w:tblInd w:w="1440" w:type="dxa"/>
        <w:tblLook w:val="04A0"/>
      </w:tblPr>
      <w:tblGrid>
        <w:gridCol w:w="1860"/>
        <w:gridCol w:w="1240"/>
        <w:gridCol w:w="1549"/>
        <w:gridCol w:w="1760"/>
      </w:tblGrid>
      <w:tr w:rsidR="00BB2737" w:rsidRPr="00B637A7" w:rsidTr="00BB2737">
        <w:trPr>
          <w:trHeight w:val="370"/>
        </w:trPr>
        <w:tc>
          <w:tcPr>
            <w:tcW w:w="1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ocial Category</w:t>
            </w:r>
          </w:p>
        </w:tc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imary to Upper Primary</w:t>
            </w:r>
          </w:p>
        </w:tc>
        <w:tc>
          <w:tcPr>
            <w:tcW w:w="154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lementary to Secondary</w:t>
            </w:r>
          </w:p>
        </w:tc>
        <w:tc>
          <w:tcPr>
            <w:tcW w:w="1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econdary to Higher Secondary</w:t>
            </w:r>
          </w:p>
        </w:tc>
      </w:tr>
      <w:tr w:rsidR="00BB2737" w:rsidRPr="00B637A7" w:rsidTr="00BB2737">
        <w:trPr>
          <w:trHeight w:val="370"/>
        </w:trPr>
        <w:tc>
          <w:tcPr>
            <w:tcW w:w="1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B2737" w:rsidRPr="00B637A7" w:rsidRDefault="00BB2737" w:rsidP="00BB27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B2737" w:rsidRPr="00B637A7" w:rsidRDefault="00BB2737" w:rsidP="00BB27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B2737" w:rsidRPr="00B637A7" w:rsidRDefault="00BB2737" w:rsidP="00BB27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B2737" w:rsidRPr="00B637A7" w:rsidRDefault="00BB2737" w:rsidP="00BB27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B2737" w:rsidRPr="00B637A7" w:rsidTr="00BB2737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r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BB2737" w:rsidRPr="00B637A7" w:rsidTr="00BB2737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</w:tr>
      <w:tr w:rsidR="00BB2737" w:rsidRPr="00B637A7" w:rsidTr="00BB2737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</w:tr>
      <w:tr w:rsidR="00BB2737" w:rsidRPr="00B637A7" w:rsidTr="00BB2737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B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</w:tr>
      <w:tr w:rsidR="00BB2737" w:rsidRPr="00B637A7" w:rsidTr="00BB2737">
        <w:trPr>
          <w:trHeight w:val="370"/>
        </w:trPr>
        <w:tc>
          <w:tcPr>
            <w:tcW w:w="1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veral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2737" w:rsidRPr="00B637A7" w:rsidRDefault="00BB2737" w:rsidP="00BB2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637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</w:tbl>
    <w:p w:rsidR="00BB2737" w:rsidRDefault="00BB2737" w:rsidP="00BB2737">
      <w:pPr>
        <w:tabs>
          <w:tab w:val="left" w:pos="2156"/>
        </w:tabs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                       Source: U-DISE+ portal</w:t>
      </w:r>
    </w:p>
    <w:p w:rsidR="001F4895" w:rsidRDefault="001F4895">
      <w:pPr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br w:type="page"/>
      </w:r>
    </w:p>
    <w:p w:rsidR="00313F62" w:rsidRPr="00313F62" w:rsidRDefault="00D37228" w:rsidP="00D3722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 xml:space="preserve">                                                                 </w:t>
      </w:r>
      <w:r w:rsidR="00313F62" w:rsidRPr="00313F62">
        <w:rPr>
          <w:rFonts w:ascii="Times New Roman" w:hAnsi="Times New Roman" w:cs="Times New Roman"/>
          <w:b/>
          <w:sz w:val="24"/>
          <w:szCs w:val="24"/>
          <w:lang w:val="en-IN"/>
        </w:rPr>
        <w:t>Table1</w:t>
      </w:r>
      <w:r>
        <w:rPr>
          <w:rFonts w:ascii="Times New Roman" w:hAnsi="Times New Roman" w:cs="Times New Roman"/>
          <w:b/>
          <w:sz w:val="24"/>
          <w:szCs w:val="24"/>
          <w:lang w:val="en-IN"/>
        </w:rPr>
        <w:t>3</w:t>
      </w:r>
    </w:p>
    <w:p w:rsidR="00313F62" w:rsidRPr="00313F62" w:rsidRDefault="00313F62" w:rsidP="00BB2737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313F62">
        <w:rPr>
          <w:rFonts w:ascii="Times New Roman" w:hAnsi="Times New Roman" w:cs="Times New Roman"/>
          <w:b/>
          <w:sz w:val="24"/>
          <w:szCs w:val="24"/>
          <w:lang w:val="en-IN"/>
        </w:rPr>
        <w:t>State-specific Drop out Rate: 2018-19 (Cohort 2017-18)</w:t>
      </w:r>
    </w:p>
    <w:tbl>
      <w:tblPr>
        <w:tblW w:w="0" w:type="auto"/>
        <w:tblInd w:w="100" w:type="dxa"/>
        <w:tblLook w:val="04A0"/>
      </w:tblPr>
      <w:tblGrid>
        <w:gridCol w:w="828"/>
        <w:gridCol w:w="1739"/>
        <w:gridCol w:w="666"/>
        <w:gridCol w:w="666"/>
        <w:gridCol w:w="672"/>
        <w:gridCol w:w="792"/>
        <w:gridCol w:w="792"/>
        <w:gridCol w:w="799"/>
        <w:gridCol w:w="666"/>
        <w:gridCol w:w="666"/>
        <w:gridCol w:w="672"/>
      </w:tblGrid>
      <w:tr w:rsidR="00313F62" w:rsidRPr="00313F62" w:rsidTr="00313F62">
        <w:trPr>
          <w:trHeight w:val="37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l. No.</w:t>
            </w:r>
          </w:p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 </w:t>
            </w:r>
          </w:p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tate/UT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imary (I-V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Upper Primary (VI-VIII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econdary (IX-X)</w:t>
            </w:r>
          </w:p>
        </w:tc>
      </w:tr>
      <w:tr w:rsidR="00313F62" w:rsidRPr="00313F62" w:rsidTr="00313F62">
        <w:trPr>
          <w:trHeight w:val="370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 &amp; N Islan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dhra Prad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37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unachal Prad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98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47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h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46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ndigar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2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hattisgar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29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 &amp; N Have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52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man &amp; Di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66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93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o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0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jar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84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ry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79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machal Prad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1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Jammu </w:t>
            </w:r>
            <w:r w:rsid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&amp;</w:t>
            </w: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Kashmi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81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harkh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6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rnata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43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er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4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kshadwee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6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dhya Prad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85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harasht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9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nip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3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ghal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47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zo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4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ga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8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dish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2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ducher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73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nja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2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jast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9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kki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67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mil Nad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2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lang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47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ipu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55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tar Prad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51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tarakh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5</w:t>
            </w:r>
          </w:p>
        </w:tc>
      </w:tr>
      <w:tr w:rsidR="00313F62" w:rsidRPr="00313F62" w:rsidTr="008B67C3">
        <w:trPr>
          <w:trHeight w:val="28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est Beng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6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313F62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13F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49</w:t>
            </w:r>
          </w:p>
        </w:tc>
      </w:tr>
      <w:tr w:rsidR="00313F62" w:rsidRPr="007E6A15" w:rsidTr="008B67C3">
        <w:trPr>
          <w:trHeight w:val="28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313F6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13F62" w:rsidRPr="007E6A15" w:rsidRDefault="00313F62" w:rsidP="00313F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Indi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BA6E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BA6E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6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BA6E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BA6E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BA6E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2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BA6E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6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BA6E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7.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BA6E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8.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13F62" w:rsidRPr="007E6A15" w:rsidRDefault="00313F62" w:rsidP="00BA6E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7E6A15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7.87</w:t>
            </w:r>
          </w:p>
        </w:tc>
      </w:tr>
    </w:tbl>
    <w:p w:rsidR="00874AC4" w:rsidRDefault="00874AC4" w:rsidP="009871C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874AC4" w:rsidRDefault="00874AC4">
      <w:pPr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br w:type="page"/>
      </w:r>
    </w:p>
    <w:p w:rsidR="009871C0" w:rsidRPr="00313F62" w:rsidRDefault="009871C0" w:rsidP="009871C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313F62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>Table</w:t>
      </w:r>
      <w:r w:rsidR="00F11886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  <w:r w:rsidRPr="00313F62">
        <w:rPr>
          <w:rFonts w:ascii="Times New Roman" w:hAnsi="Times New Roman" w:cs="Times New Roman"/>
          <w:b/>
          <w:sz w:val="24"/>
          <w:szCs w:val="24"/>
          <w:lang w:val="en-IN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en-IN"/>
        </w:rPr>
        <w:t>4</w:t>
      </w:r>
    </w:p>
    <w:p w:rsidR="009871C0" w:rsidRDefault="009871C0" w:rsidP="009871C0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313F62">
        <w:rPr>
          <w:rFonts w:ascii="Times New Roman" w:hAnsi="Times New Roman" w:cs="Times New Roman"/>
          <w:b/>
          <w:sz w:val="24"/>
          <w:szCs w:val="24"/>
          <w:lang w:val="en-IN"/>
        </w:rPr>
        <w:t xml:space="preserve">State-specific </w:t>
      </w:r>
      <w:r>
        <w:rPr>
          <w:rFonts w:ascii="Times New Roman" w:hAnsi="Times New Roman" w:cs="Times New Roman"/>
          <w:b/>
          <w:sz w:val="24"/>
          <w:szCs w:val="24"/>
          <w:lang w:val="en-IN"/>
        </w:rPr>
        <w:t>Transition</w:t>
      </w:r>
      <w:r w:rsidRPr="00313F62">
        <w:rPr>
          <w:rFonts w:ascii="Times New Roman" w:hAnsi="Times New Roman" w:cs="Times New Roman"/>
          <w:b/>
          <w:sz w:val="24"/>
          <w:szCs w:val="24"/>
          <w:lang w:val="en-IN"/>
        </w:rPr>
        <w:t xml:space="preserve"> Rate: 2018-19 (Cohort 2017-18)</w:t>
      </w:r>
    </w:p>
    <w:tbl>
      <w:tblPr>
        <w:tblW w:w="10266" w:type="dxa"/>
        <w:tblInd w:w="100" w:type="dxa"/>
        <w:tblLook w:val="04A0"/>
      </w:tblPr>
      <w:tblGrid>
        <w:gridCol w:w="511"/>
        <w:gridCol w:w="1760"/>
        <w:gridCol w:w="889"/>
        <w:gridCol w:w="728"/>
        <w:gridCol w:w="1004"/>
        <w:gridCol w:w="856"/>
        <w:gridCol w:w="728"/>
        <w:gridCol w:w="949"/>
        <w:gridCol w:w="990"/>
        <w:gridCol w:w="728"/>
        <w:gridCol w:w="1123"/>
      </w:tblGrid>
      <w:tr w:rsidR="009871C0" w:rsidRPr="00313F62" w:rsidTr="00D37228">
        <w:trPr>
          <w:trHeight w:val="2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244B5B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 Sl. </w:t>
            </w:r>
          </w:p>
          <w:p w:rsidR="009871C0" w:rsidRPr="00244B5B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.</w:t>
            </w:r>
          </w:p>
          <w:p w:rsidR="009871C0" w:rsidRPr="00244B5B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244B5B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 </w:t>
            </w:r>
          </w:p>
          <w:p w:rsidR="009871C0" w:rsidRPr="00244B5B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tate/UT</w:t>
            </w:r>
          </w:p>
        </w:tc>
        <w:tc>
          <w:tcPr>
            <w:tcW w:w="26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71C0" w:rsidRPr="00244B5B" w:rsidRDefault="009871C0" w:rsidP="000E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imary to Upper Primary</w:t>
            </w:r>
          </w:p>
        </w:tc>
        <w:tc>
          <w:tcPr>
            <w:tcW w:w="25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71C0" w:rsidRPr="00244B5B" w:rsidRDefault="009871C0" w:rsidP="000E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Elementary to Secondary </w:t>
            </w:r>
          </w:p>
        </w:tc>
        <w:tc>
          <w:tcPr>
            <w:tcW w:w="28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71C0" w:rsidRPr="00244B5B" w:rsidRDefault="009871C0" w:rsidP="000E0C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econdary to Higher Secondary</w:t>
            </w:r>
          </w:p>
        </w:tc>
      </w:tr>
      <w:tr w:rsidR="00A36FD3" w:rsidRPr="00313F62" w:rsidTr="00D37228">
        <w:trPr>
          <w:trHeight w:val="20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36FD3" w:rsidRPr="00313F62" w:rsidRDefault="00A36FD3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44B5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 &amp; N Islands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dhra Pradesh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unachal Pradesh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am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har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ndigarh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hattisgarh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 &amp; N Haveli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man &amp; Diu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o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jarat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ryan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machal Pradesh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Jammu </w:t>
            </w:r>
            <w:r w:rsidR="00A36FD3"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&amp; </w:t>
            </w: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shmir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harkhand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rnatak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eral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kshadweep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dhya Pradesh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harashtr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nipur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ghalay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zoram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2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galand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dish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ducherry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njab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jasthan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kkim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mil Nadu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langan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ipur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tar Pradesh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tarakhand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est Bengal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6FD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A36FD3" w:rsidRPr="00A36FD3" w:rsidTr="006B730E">
        <w:trPr>
          <w:trHeight w:val="2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71C0" w:rsidRPr="00A36FD3" w:rsidRDefault="009871C0" w:rsidP="00A36F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A36FD3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India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36FD3">
              <w:rPr>
                <w:rFonts w:ascii="Calibri" w:hAnsi="Calibri" w:cs="Calibri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36FD3">
              <w:rPr>
                <w:rFonts w:ascii="Calibri" w:hAnsi="Calibri" w:cs="Calibri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36FD3">
              <w:rPr>
                <w:rFonts w:ascii="Calibri" w:hAnsi="Calibri" w:cs="Calibri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36FD3">
              <w:rPr>
                <w:rFonts w:ascii="Calibri" w:hAnsi="Calibri" w:cs="Calibri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36FD3">
              <w:rPr>
                <w:rFonts w:ascii="Calibri" w:hAnsi="Calibri" w:cs="Calibri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36FD3">
              <w:rPr>
                <w:rFonts w:ascii="Calibri" w:hAnsi="Calibri" w:cs="Calibri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36FD3">
              <w:rPr>
                <w:rFonts w:ascii="Calibri" w:hAnsi="Calibri" w:cs="Calibri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36FD3">
              <w:rPr>
                <w:rFonts w:ascii="Calibri" w:hAnsi="Calibri" w:cs="Calibri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871C0" w:rsidRPr="00A36FD3" w:rsidRDefault="009871C0" w:rsidP="00A36FD3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36FD3">
              <w:rPr>
                <w:rFonts w:ascii="Calibri" w:hAnsi="Calibri" w:cs="Calibri"/>
                <w:color w:val="000000"/>
                <w:sz w:val="20"/>
                <w:szCs w:val="20"/>
              </w:rPr>
              <w:t>0.69</w:t>
            </w:r>
          </w:p>
        </w:tc>
      </w:tr>
    </w:tbl>
    <w:p w:rsidR="009871C0" w:rsidRDefault="009871C0" w:rsidP="00516A98">
      <w:pPr>
        <w:tabs>
          <w:tab w:val="left" w:pos="2156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:rsidR="00874AC4" w:rsidRDefault="00874AC4">
      <w:pPr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br w:type="page"/>
      </w:r>
    </w:p>
    <w:p w:rsidR="00385EAC" w:rsidRPr="006B2998" w:rsidRDefault="00385EAC" w:rsidP="006B2998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6B2998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>Table 1</w:t>
      </w:r>
      <w:r w:rsidR="00CC5DC7">
        <w:rPr>
          <w:rFonts w:ascii="Times New Roman" w:hAnsi="Times New Roman" w:cs="Times New Roman"/>
          <w:b/>
          <w:sz w:val="24"/>
          <w:szCs w:val="24"/>
          <w:lang w:val="en-IN"/>
        </w:rPr>
        <w:t>5</w:t>
      </w:r>
    </w:p>
    <w:p w:rsidR="00385EAC" w:rsidRPr="006B2998" w:rsidRDefault="00385EAC" w:rsidP="006B2998">
      <w:pPr>
        <w:tabs>
          <w:tab w:val="left" w:pos="215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6B2998">
        <w:rPr>
          <w:rFonts w:ascii="Times New Roman" w:hAnsi="Times New Roman" w:cs="Times New Roman"/>
          <w:b/>
          <w:sz w:val="24"/>
          <w:szCs w:val="24"/>
          <w:lang w:val="en-IN"/>
        </w:rPr>
        <w:t>State-specific Retention Rate</w:t>
      </w:r>
      <w:r w:rsidR="006B2998" w:rsidRPr="006B2998">
        <w:rPr>
          <w:rFonts w:ascii="Times New Roman" w:hAnsi="Times New Roman" w:cs="Times New Roman"/>
          <w:b/>
          <w:sz w:val="24"/>
          <w:szCs w:val="24"/>
          <w:lang w:val="en-IN"/>
        </w:rPr>
        <w:t>; 2018-19</w:t>
      </w:r>
    </w:p>
    <w:tbl>
      <w:tblPr>
        <w:tblStyle w:val="TableGrid"/>
        <w:tblW w:w="11199" w:type="dxa"/>
        <w:tblInd w:w="-459" w:type="dxa"/>
        <w:tblLayout w:type="fixed"/>
        <w:tblLook w:val="04E0"/>
      </w:tblPr>
      <w:tblGrid>
        <w:gridCol w:w="1601"/>
        <w:gridCol w:w="866"/>
        <w:gridCol w:w="866"/>
        <w:gridCol w:w="866"/>
        <w:gridCol w:w="866"/>
        <w:gridCol w:w="766"/>
        <w:gridCol w:w="766"/>
        <w:gridCol w:w="831"/>
        <w:gridCol w:w="851"/>
        <w:gridCol w:w="766"/>
        <w:gridCol w:w="766"/>
        <w:gridCol w:w="679"/>
        <w:gridCol w:w="709"/>
      </w:tblGrid>
      <w:tr w:rsidR="003B58C1" w:rsidRPr="00385EAC" w:rsidTr="00467308">
        <w:trPr>
          <w:trHeight w:val="289"/>
        </w:trPr>
        <w:tc>
          <w:tcPr>
            <w:tcW w:w="1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3B58C1" w:rsidRPr="006B2998" w:rsidRDefault="003B58C1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  <w:p w:rsidR="003B58C1" w:rsidRPr="006B2998" w:rsidRDefault="003B58C1" w:rsidP="00385EA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tate/UT</w:t>
            </w:r>
          </w:p>
          <w:p w:rsidR="003B58C1" w:rsidRPr="006B2998" w:rsidRDefault="003B58C1" w:rsidP="00385EA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:rsidR="003B58C1" w:rsidRPr="006B2998" w:rsidRDefault="003B58C1" w:rsidP="00385EA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598" w:type="dxa"/>
            <w:gridSpan w:val="3"/>
            <w:tcBorders>
              <w:left w:val="single" w:sz="4" w:space="0" w:color="auto"/>
            </w:tcBorders>
            <w:noWrap/>
            <w:hideMark/>
          </w:tcPr>
          <w:p w:rsidR="00467308" w:rsidRDefault="00467308" w:rsidP="003B58C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:rsidR="003B58C1" w:rsidRPr="003B58C1" w:rsidRDefault="003B58C1" w:rsidP="003B58C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imary</w:t>
            </w:r>
            <w:r w:rsidR="0046730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, V</w:t>
            </w: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gridSpan w:val="3"/>
            <w:noWrap/>
            <w:hideMark/>
          </w:tcPr>
          <w:p w:rsidR="003B58C1" w:rsidRPr="003B58C1" w:rsidRDefault="003B58C1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 </w:t>
            </w:r>
          </w:p>
          <w:p w:rsidR="003B58C1" w:rsidRDefault="003B58C1" w:rsidP="003B58C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lementary</w:t>
            </w:r>
            <w:r w:rsidR="0046730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, VIII</w:t>
            </w:r>
          </w:p>
          <w:p w:rsidR="003B58C1" w:rsidRPr="003B58C1" w:rsidRDefault="003B58C1" w:rsidP="003B58C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48" w:type="dxa"/>
            <w:gridSpan w:val="3"/>
            <w:noWrap/>
            <w:hideMark/>
          </w:tcPr>
          <w:p w:rsidR="003B58C1" w:rsidRPr="003B58C1" w:rsidRDefault="003B58C1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 </w:t>
            </w:r>
          </w:p>
          <w:p w:rsidR="003B58C1" w:rsidRDefault="003B58C1" w:rsidP="003B58C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econdary</w:t>
            </w:r>
            <w:r w:rsidR="0046730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, X</w:t>
            </w:r>
          </w:p>
          <w:p w:rsidR="003B58C1" w:rsidRPr="003B58C1" w:rsidRDefault="003B58C1" w:rsidP="003B58C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54" w:type="dxa"/>
            <w:gridSpan w:val="3"/>
            <w:noWrap/>
            <w:hideMark/>
          </w:tcPr>
          <w:p w:rsidR="003B58C1" w:rsidRPr="003B58C1" w:rsidRDefault="003B58C1" w:rsidP="003B58C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:rsidR="003B58C1" w:rsidRDefault="003B58C1" w:rsidP="003B58C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igher Secondary</w:t>
            </w:r>
            <w:r w:rsidR="0046730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, XII</w:t>
            </w: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</w:p>
          <w:p w:rsidR="003B58C1" w:rsidRPr="003B58C1" w:rsidRDefault="003B58C1" w:rsidP="003B58C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780B45" w:rsidRPr="00385EAC" w:rsidTr="00467308">
        <w:trPr>
          <w:trHeight w:val="370"/>
        </w:trPr>
        <w:tc>
          <w:tcPr>
            <w:tcW w:w="16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B2998" w:rsidRPr="006B2998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6B2998" w:rsidRPr="003B58C1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866" w:type="dxa"/>
            <w:noWrap/>
            <w:hideMark/>
          </w:tcPr>
          <w:p w:rsidR="006B2998" w:rsidRPr="003B58C1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866" w:type="dxa"/>
            <w:noWrap/>
            <w:hideMark/>
          </w:tcPr>
          <w:p w:rsidR="006B2998" w:rsidRPr="003B58C1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66" w:type="dxa"/>
            <w:noWrap/>
            <w:hideMark/>
          </w:tcPr>
          <w:p w:rsidR="006B2998" w:rsidRPr="003B58C1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766" w:type="dxa"/>
            <w:noWrap/>
            <w:hideMark/>
          </w:tcPr>
          <w:p w:rsidR="006B2998" w:rsidRPr="003B58C1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766" w:type="dxa"/>
            <w:noWrap/>
            <w:hideMark/>
          </w:tcPr>
          <w:p w:rsidR="006B2998" w:rsidRPr="003B58C1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31" w:type="dxa"/>
            <w:noWrap/>
            <w:hideMark/>
          </w:tcPr>
          <w:p w:rsidR="006B2998" w:rsidRPr="003B58C1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851" w:type="dxa"/>
            <w:noWrap/>
            <w:hideMark/>
          </w:tcPr>
          <w:p w:rsidR="006B2998" w:rsidRPr="003B58C1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766" w:type="dxa"/>
            <w:noWrap/>
            <w:hideMark/>
          </w:tcPr>
          <w:p w:rsidR="006B2998" w:rsidRPr="003B58C1" w:rsidRDefault="006B2998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66" w:type="dxa"/>
            <w:noWrap/>
            <w:hideMark/>
          </w:tcPr>
          <w:p w:rsidR="006B2998" w:rsidRPr="003B58C1" w:rsidRDefault="006B2998" w:rsidP="00385EA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Boys</w:t>
            </w:r>
          </w:p>
        </w:tc>
        <w:tc>
          <w:tcPr>
            <w:tcW w:w="679" w:type="dxa"/>
            <w:noWrap/>
            <w:hideMark/>
          </w:tcPr>
          <w:p w:rsidR="006B2998" w:rsidRPr="003B58C1" w:rsidRDefault="006B2998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irls</w:t>
            </w:r>
          </w:p>
        </w:tc>
        <w:tc>
          <w:tcPr>
            <w:tcW w:w="709" w:type="dxa"/>
            <w:noWrap/>
            <w:hideMark/>
          </w:tcPr>
          <w:p w:rsidR="006B2998" w:rsidRPr="003B58C1" w:rsidRDefault="006B2998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 &amp; N Islands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9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4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0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4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dhra Pradesh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3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2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2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0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3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unachal Pradesh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5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4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.1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9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4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8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am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4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5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5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6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3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2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4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0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har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4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ndigarh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1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.5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4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7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hattisgarh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5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9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2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8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6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3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7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 &amp; N Haveli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2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6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4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8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4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1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7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man &amp; Diu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1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8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7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.9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.0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.9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o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7.8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8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.2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3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4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jarat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.9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6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3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5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ryan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2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8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1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1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machal Pradesh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2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5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.8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.7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4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6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ammu And Kashmir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8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.9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3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1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3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4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harkhand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8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2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7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rnatak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2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5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6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9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8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5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eral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4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8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8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kshadweep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.9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.6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3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2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7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9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dhya Pradesh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.2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.4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6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.4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6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3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7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harashtr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.4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6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9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nipur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6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0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7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ghalay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9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1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4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zoram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6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.6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9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.6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.5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8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2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5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galand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.2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.2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6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8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dish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.9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6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3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5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ducherry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.2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.8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2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7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4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1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njab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5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8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5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1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6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4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jasthan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9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3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8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8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kkim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2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.7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.4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6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0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5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1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mil Nadu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8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8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9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1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1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langan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.2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2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7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9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1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ipur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46730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46730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tar Pradesh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.6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.3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.4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8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7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1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3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1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ttarakhand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7.6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7.4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7.5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.1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7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7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1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00</w:t>
            </w:r>
          </w:p>
        </w:tc>
      </w:tr>
      <w:tr w:rsidR="006B2998" w:rsidRPr="00385EAC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6B2998" w:rsidRDefault="00385EAC" w:rsidP="00385EA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est Bengal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8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.3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.00</w:t>
            </w:r>
          </w:p>
        </w:tc>
        <w:tc>
          <w:tcPr>
            <w:tcW w:w="83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80</w:t>
            </w:r>
          </w:p>
        </w:tc>
        <w:tc>
          <w:tcPr>
            <w:tcW w:w="851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0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50</w:t>
            </w:r>
          </w:p>
        </w:tc>
        <w:tc>
          <w:tcPr>
            <w:tcW w:w="766" w:type="dxa"/>
            <w:noWrap/>
            <w:hideMark/>
          </w:tcPr>
          <w:p w:rsidR="00385EAC" w:rsidRPr="006B2998" w:rsidRDefault="00385EAC" w:rsidP="00385E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60</w:t>
            </w:r>
          </w:p>
        </w:tc>
        <w:tc>
          <w:tcPr>
            <w:tcW w:w="679" w:type="dxa"/>
            <w:noWrap/>
            <w:hideMark/>
          </w:tcPr>
          <w:p w:rsidR="00385EAC" w:rsidRPr="006B2998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B29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00</w:t>
            </w:r>
          </w:p>
        </w:tc>
        <w:tc>
          <w:tcPr>
            <w:tcW w:w="709" w:type="dxa"/>
            <w:noWrap/>
            <w:hideMark/>
          </w:tcPr>
          <w:p w:rsidR="00385EAC" w:rsidRPr="00385EAC" w:rsidRDefault="00385EAC" w:rsidP="006B299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85E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00</w:t>
            </w:r>
          </w:p>
        </w:tc>
      </w:tr>
      <w:tr w:rsidR="006B2998" w:rsidRPr="003B58C1" w:rsidTr="00467308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85EAC" w:rsidRPr="003B58C1" w:rsidRDefault="00385EAC" w:rsidP="00385EAC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ll India</w:t>
            </w:r>
          </w:p>
        </w:tc>
        <w:tc>
          <w:tcPr>
            <w:tcW w:w="866" w:type="dxa"/>
            <w:tcBorders>
              <w:left w:val="single" w:sz="4" w:space="0" w:color="auto"/>
            </w:tcBorders>
            <w:noWrap/>
            <w:hideMark/>
          </w:tcPr>
          <w:p w:rsidR="00385EAC" w:rsidRPr="003B58C1" w:rsidRDefault="00385EAC" w:rsidP="00385EAC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85.70</w:t>
            </w:r>
          </w:p>
        </w:tc>
        <w:tc>
          <w:tcPr>
            <w:tcW w:w="866" w:type="dxa"/>
            <w:noWrap/>
            <w:hideMark/>
          </w:tcPr>
          <w:p w:rsidR="00385EAC" w:rsidRPr="003B58C1" w:rsidRDefault="00385EAC" w:rsidP="00385EAC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86.90</w:t>
            </w:r>
          </w:p>
        </w:tc>
        <w:tc>
          <w:tcPr>
            <w:tcW w:w="866" w:type="dxa"/>
            <w:noWrap/>
            <w:hideMark/>
          </w:tcPr>
          <w:p w:rsidR="00385EAC" w:rsidRPr="003B58C1" w:rsidRDefault="00385EAC" w:rsidP="00385EAC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86.30</w:t>
            </w:r>
          </w:p>
        </w:tc>
        <w:tc>
          <w:tcPr>
            <w:tcW w:w="866" w:type="dxa"/>
            <w:noWrap/>
            <w:hideMark/>
          </w:tcPr>
          <w:p w:rsidR="00385EAC" w:rsidRPr="003B58C1" w:rsidRDefault="00385EAC" w:rsidP="00385EAC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8.20</w:t>
            </w:r>
          </w:p>
        </w:tc>
        <w:tc>
          <w:tcPr>
            <w:tcW w:w="766" w:type="dxa"/>
            <w:noWrap/>
            <w:hideMark/>
          </w:tcPr>
          <w:p w:rsidR="00385EAC" w:rsidRPr="003B58C1" w:rsidRDefault="00385EAC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7.00</w:t>
            </w:r>
          </w:p>
        </w:tc>
        <w:tc>
          <w:tcPr>
            <w:tcW w:w="766" w:type="dxa"/>
            <w:noWrap/>
            <w:hideMark/>
          </w:tcPr>
          <w:p w:rsidR="00385EAC" w:rsidRPr="003B58C1" w:rsidRDefault="00385EAC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7.00</w:t>
            </w:r>
          </w:p>
        </w:tc>
        <w:tc>
          <w:tcPr>
            <w:tcW w:w="831" w:type="dxa"/>
            <w:noWrap/>
            <w:hideMark/>
          </w:tcPr>
          <w:p w:rsidR="00385EAC" w:rsidRPr="003B58C1" w:rsidRDefault="00385EAC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7.40</w:t>
            </w:r>
          </w:p>
        </w:tc>
        <w:tc>
          <w:tcPr>
            <w:tcW w:w="851" w:type="dxa"/>
            <w:noWrap/>
            <w:hideMark/>
          </w:tcPr>
          <w:p w:rsidR="00385EAC" w:rsidRPr="003B58C1" w:rsidRDefault="00385EAC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6.50</w:t>
            </w:r>
          </w:p>
        </w:tc>
        <w:tc>
          <w:tcPr>
            <w:tcW w:w="766" w:type="dxa"/>
            <w:noWrap/>
            <w:hideMark/>
          </w:tcPr>
          <w:p w:rsidR="00385EAC" w:rsidRPr="003B58C1" w:rsidRDefault="00385EAC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6.90</w:t>
            </w:r>
          </w:p>
        </w:tc>
        <w:tc>
          <w:tcPr>
            <w:tcW w:w="766" w:type="dxa"/>
            <w:noWrap/>
            <w:hideMark/>
          </w:tcPr>
          <w:p w:rsidR="00385EAC" w:rsidRPr="003B58C1" w:rsidRDefault="00385EAC" w:rsidP="00385EAC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9.60</w:t>
            </w:r>
          </w:p>
        </w:tc>
        <w:tc>
          <w:tcPr>
            <w:tcW w:w="679" w:type="dxa"/>
            <w:noWrap/>
            <w:hideMark/>
          </w:tcPr>
          <w:p w:rsidR="00385EAC" w:rsidRPr="003B58C1" w:rsidRDefault="00385EAC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7.10</w:t>
            </w:r>
          </w:p>
        </w:tc>
        <w:tc>
          <w:tcPr>
            <w:tcW w:w="709" w:type="dxa"/>
            <w:noWrap/>
            <w:hideMark/>
          </w:tcPr>
          <w:p w:rsidR="00385EAC" w:rsidRPr="003B58C1" w:rsidRDefault="00385EAC" w:rsidP="006B299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58C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8.00</w:t>
            </w:r>
          </w:p>
        </w:tc>
      </w:tr>
    </w:tbl>
    <w:p w:rsidR="00385EAC" w:rsidRPr="00B10CD0" w:rsidRDefault="00385EAC" w:rsidP="00385EAC">
      <w:pPr>
        <w:tabs>
          <w:tab w:val="left" w:pos="2156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sectPr w:rsidR="00385EAC" w:rsidRPr="00B10CD0" w:rsidSect="00780B45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E4327" w:rsidRDefault="000E4327" w:rsidP="008653F2">
      <w:pPr>
        <w:spacing w:after="0" w:line="240" w:lineRule="auto"/>
      </w:pPr>
      <w:r>
        <w:separator/>
      </w:r>
    </w:p>
  </w:endnote>
  <w:endnote w:type="continuationSeparator" w:id="1">
    <w:p w:rsidR="000E4327" w:rsidRDefault="000E4327" w:rsidP="00865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0367329"/>
      <w:docPartObj>
        <w:docPartGallery w:val="Page Numbers (Bottom of Page)"/>
        <w:docPartUnique/>
      </w:docPartObj>
    </w:sdtPr>
    <w:sdtContent>
      <w:p w:rsidR="00BB2737" w:rsidRDefault="00F4765F">
        <w:pPr>
          <w:pStyle w:val="Footer"/>
          <w:jc w:val="center"/>
        </w:pPr>
        <w:fldSimple w:instr=" PAGE   \* MERGEFORMAT ">
          <w:r w:rsidR="0027432C">
            <w:rPr>
              <w:noProof/>
            </w:rPr>
            <w:t>5</w:t>
          </w:r>
        </w:fldSimple>
      </w:p>
    </w:sdtContent>
  </w:sdt>
  <w:p w:rsidR="00BB2737" w:rsidRDefault="00BB273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E4327" w:rsidRDefault="000E4327" w:rsidP="008653F2">
      <w:pPr>
        <w:spacing w:after="0" w:line="240" w:lineRule="auto"/>
      </w:pPr>
      <w:r>
        <w:separator/>
      </w:r>
    </w:p>
  </w:footnote>
  <w:footnote w:type="continuationSeparator" w:id="1">
    <w:p w:rsidR="000E4327" w:rsidRDefault="000E4327" w:rsidP="008653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A80A12"/>
    <w:multiLevelType w:val="hybridMultilevel"/>
    <w:tmpl w:val="04E8ABB6"/>
    <w:lvl w:ilvl="0" w:tplc="C7EA16B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YxN7ewsDSxtLQ0MjVU0lEKTi0uzszPAykwMq4FAKkpz+gtAAAA"/>
  </w:docVars>
  <w:rsids>
    <w:rsidRoot w:val="003064D4"/>
    <w:rsid w:val="00024932"/>
    <w:rsid w:val="0002585A"/>
    <w:rsid w:val="00027D26"/>
    <w:rsid w:val="00056543"/>
    <w:rsid w:val="0006222B"/>
    <w:rsid w:val="00073840"/>
    <w:rsid w:val="00075462"/>
    <w:rsid w:val="00087EEF"/>
    <w:rsid w:val="00091017"/>
    <w:rsid w:val="000B0BAC"/>
    <w:rsid w:val="000B62A3"/>
    <w:rsid w:val="000C2590"/>
    <w:rsid w:val="000E4327"/>
    <w:rsid w:val="000F6DE7"/>
    <w:rsid w:val="000F7616"/>
    <w:rsid w:val="000F766D"/>
    <w:rsid w:val="001043DD"/>
    <w:rsid w:val="00105495"/>
    <w:rsid w:val="00107B73"/>
    <w:rsid w:val="001252C8"/>
    <w:rsid w:val="001447FC"/>
    <w:rsid w:val="0015200C"/>
    <w:rsid w:val="001524A3"/>
    <w:rsid w:val="00170FE5"/>
    <w:rsid w:val="001831F0"/>
    <w:rsid w:val="001A0B16"/>
    <w:rsid w:val="001A69FC"/>
    <w:rsid w:val="001C23E8"/>
    <w:rsid w:val="001C2B4C"/>
    <w:rsid w:val="001F384B"/>
    <w:rsid w:val="001F4895"/>
    <w:rsid w:val="002002D0"/>
    <w:rsid w:val="00205D16"/>
    <w:rsid w:val="002066A8"/>
    <w:rsid w:val="00210BEA"/>
    <w:rsid w:val="0023445E"/>
    <w:rsid w:val="00236DAC"/>
    <w:rsid w:val="00244B5B"/>
    <w:rsid w:val="002528BB"/>
    <w:rsid w:val="00257CB2"/>
    <w:rsid w:val="00260B51"/>
    <w:rsid w:val="0027432C"/>
    <w:rsid w:val="0028079E"/>
    <w:rsid w:val="0029534C"/>
    <w:rsid w:val="00297739"/>
    <w:rsid w:val="002A4033"/>
    <w:rsid w:val="002C5289"/>
    <w:rsid w:val="002D4EE6"/>
    <w:rsid w:val="002D7EAB"/>
    <w:rsid w:val="002E1643"/>
    <w:rsid w:val="002F6E0C"/>
    <w:rsid w:val="00305826"/>
    <w:rsid w:val="003064D4"/>
    <w:rsid w:val="00313F62"/>
    <w:rsid w:val="0031556B"/>
    <w:rsid w:val="00321BB3"/>
    <w:rsid w:val="00331BB5"/>
    <w:rsid w:val="00335DCD"/>
    <w:rsid w:val="00340781"/>
    <w:rsid w:val="00357520"/>
    <w:rsid w:val="00380944"/>
    <w:rsid w:val="0038113F"/>
    <w:rsid w:val="00381A1B"/>
    <w:rsid w:val="00381A40"/>
    <w:rsid w:val="00385EAC"/>
    <w:rsid w:val="00395212"/>
    <w:rsid w:val="003A59B0"/>
    <w:rsid w:val="003B58C1"/>
    <w:rsid w:val="003C771B"/>
    <w:rsid w:val="003D0638"/>
    <w:rsid w:val="003E1521"/>
    <w:rsid w:val="003E58AC"/>
    <w:rsid w:val="003E7045"/>
    <w:rsid w:val="004037B1"/>
    <w:rsid w:val="00406333"/>
    <w:rsid w:val="00410918"/>
    <w:rsid w:val="0041184E"/>
    <w:rsid w:val="004130FD"/>
    <w:rsid w:val="00424B55"/>
    <w:rsid w:val="00437B48"/>
    <w:rsid w:val="00437B49"/>
    <w:rsid w:val="00450950"/>
    <w:rsid w:val="004515AD"/>
    <w:rsid w:val="00467308"/>
    <w:rsid w:val="00476415"/>
    <w:rsid w:val="00481245"/>
    <w:rsid w:val="00492134"/>
    <w:rsid w:val="004951FF"/>
    <w:rsid w:val="004A1727"/>
    <w:rsid w:val="004A2873"/>
    <w:rsid w:val="004C0371"/>
    <w:rsid w:val="004C6BFA"/>
    <w:rsid w:val="004C7A33"/>
    <w:rsid w:val="004F0FB4"/>
    <w:rsid w:val="004F3A54"/>
    <w:rsid w:val="00516A98"/>
    <w:rsid w:val="005207ED"/>
    <w:rsid w:val="00527C30"/>
    <w:rsid w:val="00535587"/>
    <w:rsid w:val="00537EA3"/>
    <w:rsid w:val="00544E0E"/>
    <w:rsid w:val="00570E52"/>
    <w:rsid w:val="005732B2"/>
    <w:rsid w:val="00581C96"/>
    <w:rsid w:val="005B2C10"/>
    <w:rsid w:val="005E54ED"/>
    <w:rsid w:val="005F0040"/>
    <w:rsid w:val="005F0DF4"/>
    <w:rsid w:val="005F63A5"/>
    <w:rsid w:val="00604D13"/>
    <w:rsid w:val="006056B3"/>
    <w:rsid w:val="006108C2"/>
    <w:rsid w:val="00615568"/>
    <w:rsid w:val="00615D7E"/>
    <w:rsid w:val="006161BC"/>
    <w:rsid w:val="0062607F"/>
    <w:rsid w:val="00640A58"/>
    <w:rsid w:val="00651876"/>
    <w:rsid w:val="00654550"/>
    <w:rsid w:val="00691B98"/>
    <w:rsid w:val="006A1748"/>
    <w:rsid w:val="006B2998"/>
    <w:rsid w:val="006B304D"/>
    <w:rsid w:val="006B730E"/>
    <w:rsid w:val="006D7374"/>
    <w:rsid w:val="006E0E34"/>
    <w:rsid w:val="006E6E34"/>
    <w:rsid w:val="006E7F82"/>
    <w:rsid w:val="006F403C"/>
    <w:rsid w:val="007056A3"/>
    <w:rsid w:val="00710EFE"/>
    <w:rsid w:val="00713CD6"/>
    <w:rsid w:val="00730916"/>
    <w:rsid w:val="007377FC"/>
    <w:rsid w:val="0075247F"/>
    <w:rsid w:val="0075683D"/>
    <w:rsid w:val="00762EBF"/>
    <w:rsid w:val="0077044E"/>
    <w:rsid w:val="007721F8"/>
    <w:rsid w:val="007802ED"/>
    <w:rsid w:val="00780B45"/>
    <w:rsid w:val="007A409B"/>
    <w:rsid w:val="007B46A6"/>
    <w:rsid w:val="007E5EAC"/>
    <w:rsid w:val="007E6A15"/>
    <w:rsid w:val="008012BF"/>
    <w:rsid w:val="008026E7"/>
    <w:rsid w:val="00813ADC"/>
    <w:rsid w:val="00822111"/>
    <w:rsid w:val="0083412E"/>
    <w:rsid w:val="00840BC4"/>
    <w:rsid w:val="00842575"/>
    <w:rsid w:val="00863C96"/>
    <w:rsid w:val="008653F2"/>
    <w:rsid w:val="0086761D"/>
    <w:rsid w:val="00874AC4"/>
    <w:rsid w:val="008B2E68"/>
    <w:rsid w:val="008B67C3"/>
    <w:rsid w:val="008D4BB1"/>
    <w:rsid w:val="008E0E88"/>
    <w:rsid w:val="008E40EE"/>
    <w:rsid w:val="008E510F"/>
    <w:rsid w:val="008E7233"/>
    <w:rsid w:val="008F56B9"/>
    <w:rsid w:val="0090567F"/>
    <w:rsid w:val="009108E5"/>
    <w:rsid w:val="00922F36"/>
    <w:rsid w:val="00936E21"/>
    <w:rsid w:val="00954596"/>
    <w:rsid w:val="00960CCA"/>
    <w:rsid w:val="009667FD"/>
    <w:rsid w:val="009871C0"/>
    <w:rsid w:val="00996998"/>
    <w:rsid w:val="009B2A36"/>
    <w:rsid w:val="009E1338"/>
    <w:rsid w:val="009E1480"/>
    <w:rsid w:val="009F02FA"/>
    <w:rsid w:val="00A36FD3"/>
    <w:rsid w:val="00A40201"/>
    <w:rsid w:val="00A57F9D"/>
    <w:rsid w:val="00A717E5"/>
    <w:rsid w:val="00A740E0"/>
    <w:rsid w:val="00A90299"/>
    <w:rsid w:val="00A977C6"/>
    <w:rsid w:val="00A979D5"/>
    <w:rsid w:val="00AA2BF3"/>
    <w:rsid w:val="00AB0A95"/>
    <w:rsid w:val="00AB1292"/>
    <w:rsid w:val="00AB15FA"/>
    <w:rsid w:val="00AB28C3"/>
    <w:rsid w:val="00AF688E"/>
    <w:rsid w:val="00AF713E"/>
    <w:rsid w:val="00B10CD0"/>
    <w:rsid w:val="00B17E9C"/>
    <w:rsid w:val="00B2128E"/>
    <w:rsid w:val="00B27D88"/>
    <w:rsid w:val="00B34B6D"/>
    <w:rsid w:val="00B35D56"/>
    <w:rsid w:val="00B36075"/>
    <w:rsid w:val="00B50D5F"/>
    <w:rsid w:val="00B54F24"/>
    <w:rsid w:val="00B637A7"/>
    <w:rsid w:val="00B64A39"/>
    <w:rsid w:val="00B669C9"/>
    <w:rsid w:val="00B76BEF"/>
    <w:rsid w:val="00B84AF1"/>
    <w:rsid w:val="00B8539A"/>
    <w:rsid w:val="00B87415"/>
    <w:rsid w:val="00BA6EBD"/>
    <w:rsid w:val="00BB1A0F"/>
    <w:rsid w:val="00BB2737"/>
    <w:rsid w:val="00BD06FD"/>
    <w:rsid w:val="00BD50AB"/>
    <w:rsid w:val="00BE1C2B"/>
    <w:rsid w:val="00BF2530"/>
    <w:rsid w:val="00BF52B8"/>
    <w:rsid w:val="00C00678"/>
    <w:rsid w:val="00C052E5"/>
    <w:rsid w:val="00C2044F"/>
    <w:rsid w:val="00C241D1"/>
    <w:rsid w:val="00C30CEA"/>
    <w:rsid w:val="00C401F8"/>
    <w:rsid w:val="00C42D20"/>
    <w:rsid w:val="00C46FEE"/>
    <w:rsid w:val="00C5046E"/>
    <w:rsid w:val="00C570E6"/>
    <w:rsid w:val="00C92620"/>
    <w:rsid w:val="00CA51C3"/>
    <w:rsid w:val="00CB58A1"/>
    <w:rsid w:val="00CC4168"/>
    <w:rsid w:val="00CC5A39"/>
    <w:rsid w:val="00CC5DC7"/>
    <w:rsid w:val="00CF44A6"/>
    <w:rsid w:val="00D07B83"/>
    <w:rsid w:val="00D17320"/>
    <w:rsid w:val="00D23A94"/>
    <w:rsid w:val="00D37228"/>
    <w:rsid w:val="00D37395"/>
    <w:rsid w:val="00D62B9E"/>
    <w:rsid w:val="00D66AE0"/>
    <w:rsid w:val="00D8523B"/>
    <w:rsid w:val="00D923C0"/>
    <w:rsid w:val="00D93470"/>
    <w:rsid w:val="00D96215"/>
    <w:rsid w:val="00DA0694"/>
    <w:rsid w:val="00DB1A6A"/>
    <w:rsid w:val="00DC71FC"/>
    <w:rsid w:val="00DD6CBA"/>
    <w:rsid w:val="00DE3A33"/>
    <w:rsid w:val="00DF2C9F"/>
    <w:rsid w:val="00E0501A"/>
    <w:rsid w:val="00E072CF"/>
    <w:rsid w:val="00E123C0"/>
    <w:rsid w:val="00E24DFE"/>
    <w:rsid w:val="00E24E18"/>
    <w:rsid w:val="00E43569"/>
    <w:rsid w:val="00E5005E"/>
    <w:rsid w:val="00E6123D"/>
    <w:rsid w:val="00E63F38"/>
    <w:rsid w:val="00E657D2"/>
    <w:rsid w:val="00E821F5"/>
    <w:rsid w:val="00E86664"/>
    <w:rsid w:val="00E94C80"/>
    <w:rsid w:val="00E97D08"/>
    <w:rsid w:val="00EA4249"/>
    <w:rsid w:val="00EB2296"/>
    <w:rsid w:val="00EB5AFF"/>
    <w:rsid w:val="00ED6E1B"/>
    <w:rsid w:val="00EE6A9C"/>
    <w:rsid w:val="00EF262F"/>
    <w:rsid w:val="00F03030"/>
    <w:rsid w:val="00F11886"/>
    <w:rsid w:val="00F4765F"/>
    <w:rsid w:val="00F54687"/>
    <w:rsid w:val="00F6460D"/>
    <w:rsid w:val="00F874E9"/>
    <w:rsid w:val="00FA4F15"/>
    <w:rsid w:val="00FD7BB9"/>
    <w:rsid w:val="00FE1C99"/>
    <w:rsid w:val="00FE3757"/>
    <w:rsid w:val="00FE7260"/>
    <w:rsid w:val="00FF4760"/>
    <w:rsid w:val="00FF7C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3F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5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653F2"/>
  </w:style>
  <w:style w:type="paragraph" w:styleId="Footer">
    <w:name w:val="footer"/>
    <w:basedOn w:val="Normal"/>
    <w:link w:val="FooterChar"/>
    <w:uiPriority w:val="99"/>
    <w:unhideWhenUsed/>
    <w:rsid w:val="00865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3F2"/>
  </w:style>
  <w:style w:type="character" w:styleId="Hyperlink">
    <w:name w:val="Hyperlink"/>
    <w:basedOn w:val="DefaultParagraphFont"/>
    <w:uiPriority w:val="99"/>
    <w:semiHidden/>
    <w:unhideWhenUsed/>
    <w:rsid w:val="0086761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1C2B"/>
    <w:pPr>
      <w:ind w:left="720"/>
      <w:contextualSpacing/>
    </w:pPr>
  </w:style>
  <w:style w:type="table" w:styleId="TableGrid">
    <w:name w:val="Table Grid"/>
    <w:basedOn w:val="TableNormal"/>
    <w:uiPriority w:val="59"/>
    <w:rsid w:val="0090567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8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82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052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052E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9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F43B2D-C975-40A0-923B-A769F9DD7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4</Pages>
  <Words>3890</Words>
  <Characters>22175</Characters>
  <Application>Microsoft Office Word</Application>
  <DocSecurity>0</DocSecurity>
  <Lines>18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0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Arun C Mehta</dc:creator>
  <cp:lastModifiedBy>Prof. Arun C Mehta</cp:lastModifiedBy>
  <cp:revision>8</cp:revision>
  <dcterms:created xsi:type="dcterms:W3CDTF">2021-04-21T02:13:00Z</dcterms:created>
  <dcterms:modified xsi:type="dcterms:W3CDTF">2021-04-21T04:19:00Z</dcterms:modified>
</cp:coreProperties>
</file>